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93AA3" w14:textId="0389C8F5" w:rsidR="00071EE9" w:rsidRDefault="00071EE9" w:rsidP="00071EE9">
      <w:pPr>
        <w:jc w:val="center"/>
        <w:rPr>
          <w:rFonts w:ascii="Arial" w:hAnsi="Arial"/>
          <w:bCs/>
          <w:sz w:val="22"/>
          <w:rtl/>
        </w:rPr>
      </w:pPr>
      <w:commentRangeStart w:id="0"/>
      <w:r>
        <w:rPr>
          <w:rFonts w:ascii="Arial" w:hAnsi="Arial" w:hint="cs"/>
          <w:bCs/>
          <w:sz w:val="22"/>
          <w:rtl/>
        </w:rPr>
        <w:t>טופס הסכמה להשתתפות במחקר</w:t>
      </w:r>
      <w:commentRangeEnd w:id="0"/>
      <w:r w:rsidR="00D84EFB">
        <w:rPr>
          <w:rStyle w:val="CommentReference"/>
          <w:rtl/>
        </w:rPr>
        <w:commentReference w:id="0"/>
      </w:r>
    </w:p>
    <w:p w14:paraId="57EF19BF" w14:textId="77777777" w:rsidR="00A80083" w:rsidRPr="004F2546" w:rsidRDefault="00A80083" w:rsidP="00071EE9">
      <w:pPr>
        <w:jc w:val="center"/>
        <w:rPr>
          <w:rFonts w:ascii="Arial" w:hAnsi="Arial"/>
          <w:bCs/>
          <w:sz w:val="22"/>
          <w:rtl/>
        </w:rPr>
      </w:pPr>
    </w:p>
    <w:p w14:paraId="3FCB621F" w14:textId="3539C00F" w:rsidR="00071EE9" w:rsidRPr="00CE5FC1" w:rsidRDefault="00071EE9" w:rsidP="00071EE9">
      <w:pPr>
        <w:jc w:val="center"/>
        <w:rPr>
          <w:rFonts w:ascii="Arial" w:hAnsi="Arial"/>
          <w:bCs/>
          <w:sz w:val="22"/>
          <w:u w:val="none"/>
          <w:rtl/>
        </w:rPr>
      </w:pPr>
      <w:r>
        <w:rPr>
          <w:rFonts w:ascii="Arial" w:hAnsi="Arial" w:hint="cs"/>
          <w:bCs/>
          <w:sz w:val="22"/>
          <w:u w:val="none"/>
          <w:rtl/>
        </w:rPr>
        <w:t xml:space="preserve">שם המחקר: </w:t>
      </w:r>
      <w:r w:rsidR="00A80083">
        <w:rPr>
          <w:rFonts w:ascii="Arial" w:hAnsi="Arial" w:hint="cs"/>
          <w:bCs/>
          <w:sz w:val="22"/>
          <w:u w:val="none"/>
          <w:rtl/>
        </w:rPr>
        <w:t xml:space="preserve">אימון קשב ומודעות </w:t>
      </w:r>
    </w:p>
    <w:p w14:paraId="6FC88624" w14:textId="77777777" w:rsidR="00A80083" w:rsidRDefault="00A80083" w:rsidP="00A80083">
      <w:pPr>
        <w:bidi w:val="0"/>
        <w:jc w:val="center"/>
        <w:rPr>
          <w:b/>
          <w:bCs/>
        </w:rPr>
      </w:pPr>
      <w:r w:rsidRPr="00772EA0">
        <w:rPr>
          <w:b/>
          <w:bCs/>
          <w:highlight w:val="yellow"/>
        </w:rPr>
        <w:t>Comparing brief mindfulness manipulation (BMM) to attention feedback awareness and control computer-based training (A-FACT)</w:t>
      </w:r>
    </w:p>
    <w:p w14:paraId="7880101B" w14:textId="77777777" w:rsidR="00071EE9" w:rsidRPr="00A80083" w:rsidRDefault="00071EE9" w:rsidP="00071EE9">
      <w:pPr>
        <w:jc w:val="center"/>
        <w:rPr>
          <w:rFonts w:ascii="Arial" w:hAnsi="Arial"/>
          <w:bCs/>
          <w:sz w:val="22"/>
          <w:rtl/>
        </w:rPr>
      </w:pPr>
    </w:p>
    <w:p w14:paraId="63F6DBA2" w14:textId="222929D2" w:rsidR="00071EE9" w:rsidRPr="008D101B" w:rsidRDefault="00071EE9" w:rsidP="00071EE9">
      <w:pPr>
        <w:jc w:val="center"/>
        <w:rPr>
          <w:rFonts w:ascii="Arial" w:hAnsi="Arial"/>
          <w:bCs/>
          <w:sz w:val="22"/>
          <w:u w:val="none"/>
          <w:rtl/>
        </w:rPr>
      </w:pPr>
      <w:r w:rsidRPr="00CE5FC1">
        <w:rPr>
          <w:rFonts w:ascii="Arial" w:hAnsi="Arial" w:hint="cs"/>
          <w:b/>
          <w:sz w:val="22"/>
          <w:u w:val="none"/>
          <w:rtl/>
        </w:rPr>
        <w:t xml:space="preserve">החוקרים הראשיים: </w:t>
      </w:r>
      <w:r>
        <w:rPr>
          <w:rFonts w:ascii="Arial" w:hAnsi="Arial" w:hint="cs"/>
          <w:b/>
          <w:sz w:val="22"/>
          <w:u w:val="none"/>
          <w:rtl/>
        </w:rPr>
        <w:t>פרופ'</w:t>
      </w:r>
      <w:r w:rsidRPr="00CE5FC1">
        <w:rPr>
          <w:rFonts w:ascii="Arial" w:hAnsi="Arial" w:hint="cs"/>
          <w:b/>
          <w:sz w:val="22"/>
          <w:u w:val="none"/>
          <w:rtl/>
        </w:rPr>
        <w:t xml:space="preserve"> עמית ברנשטיין</w:t>
      </w:r>
      <w:r w:rsidRPr="004306C8">
        <w:rPr>
          <w:rFonts w:ascii="Arial" w:hAnsi="Arial" w:hint="cs"/>
          <w:b/>
          <w:sz w:val="22"/>
          <w:u w:val="none"/>
          <w:rtl/>
        </w:rPr>
        <w:t xml:space="preserve"> </w:t>
      </w:r>
      <w:r w:rsidRPr="004306C8">
        <w:rPr>
          <w:rFonts w:ascii="Arial" w:hAnsi="Arial"/>
          <w:bCs/>
          <w:sz w:val="22"/>
          <w:u w:val="none"/>
        </w:rPr>
        <w:t>Ph.D.</w:t>
      </w:r>
      <w:r w:rsidRPr="004306C8">
        <w:rPr>
          <w:rFonts w:ascii="Arial" w:hAnsi="Arial" w:hint="cs"/>
          <w:bCs/>
          <w:sz w:val="22"/>
          <w:u w:val="none"/>
          <w:rtl/>
        </w:rPr>
        <w:t>,</w:t>
      </w:r>
      <w:r>
        <w:rPr>
          <w:rFonts w:ascii="Arial" w:hAnsi="Arial" w:hint="cs"/>
          <w:b/>
          <w:sz w:val="22"/>
          <w:u w:val="none"/>
          <w:rtl/>
        </w:rPr>
        <w:t xml:space="preserve"> </w:t>
      </w:r>
      <w:r w:rsidR="008D101B">
        <w:rPr>
          <w:rFonts w:ascii="Arial" w:hAnsi="Arial" w:hint="cs"/>
          <w:b/>
          <w:sz w:val="22"/>
          <w:u w:val="none"/>
          <w:rtl/>
        </w:rPr>
        <w:t>תומר עוז</w:t>
      </w:r>
      <w:r>
        <w:rPr>
          <w:rFonts w:ascii="Arial" w:hAnsi="Arial" w:hint="cs"/>
          <w:b/>
          <w:sz w:val="22"/>
          <w:u w:val="none"/>
          <w:rtl/>
        </w:rPr>
        <w:t xml:space="preserve">, </w:t>
      </w:r>
      <w:r w:rsidR="008D101B">
        <w:rPr>
          <w:rFonts w:ascii="Arial" w:hAnsi="Arial" w:hint="cs"/>
          <w:bCs/>
          <w:sz w:val="22"/>
          <w:u w:val="none"/>
        </w:rPr>
        <w:t>B</w:t>
      </w:r>
      <w:r w:rsidRPr="00071EE9">
        <w:rPr>
          <w:rFonts w:ascii="Arial" w:hAnsi="Arial"/>
          <w:bCs/>
          <w:sz w:val="22"/>
          <w:u w:val="none"/>
        </w:rPr>
        <w:t>.A</w:t>
      </w:r>
      <w:r w:rsidR="008D101B">
        <w:rPr>
          <w:rFonts w:ascii="Arial" w:hAnsi="Arial" w:hint="cs"/>
          <w:bCs/>
          <w:sz w:val="22"/>
          <w:u w:val="none"/>
          <w:rtl/>
        </w:rPr>
        <w:t xml:space="preserve">, </w:t>
      </w:r>
      <w:r w:rsidR="008D101B">
        <w:rPr>
          <w:rFonts w:ascii="Arial" w:hAnsi="Arial" w:hint="cs"/>
          <w:b/>
          <w:sz w:val="22"/>
          <w:u w:val="none"/>
          <w:rtl/>
        </w:rPr>
        <w:t xml:space="preserve">עומר דר, </w:t>
      </w:r>
      <w:r w:rsidR="008D101B">
        <w:rPr>
          <w:rFonts w:ascii="Arial" w:hAnsi="Arial"/>
          <w:bCs/>
          <w:sz w:val="22"/>
          <w:u w:val="none"/>
        </w:rPr>
        <w:t>B.A.</w:t>
      </w:r>
    </w:p>
    <w:p w14:paraId="1054D190" w14:textId="15EB8DB1" w:rsidR="00071EE9" w:rsidRPr="008D101B" w:rsidRDefault="00071EE9" w:rsidP="00071EE9">
      <w:pPr>
        <w:jc w:val="center"/>
        <w:rPr>
          <w:rFonts w:ascii="Arial" w:hAnsi="Arial"/>
          <w:bCs/>
          <w:sz w:val="22"/>
          <w:u w:val="none"/>
        </w:rPr>
      </w:pPr>
      <w:r>
        <w:rPr>
          <w:rFonts w:ascii="Arial" w:hAnsi="Arial" w:hint="cs"/>
          <w:b/>
          <w:sz w:val="22"/>
          <w:u w:val="none"/>
          <w:rtl/>
        </w:rPr>
        <w:t xml:space="preserve">מעבדת </w:t>
      </w:r>
      <w:r w:rsidR="008D101B">
        <w:rPr>
          <w:rFonts w:ascii="Arial" w:hAnsi="Arial"/>
          <w:bCs/>
          <w:sz w:val="22"/>
          <w:u w:val="none"/>
        </w:rPr>
        <w:t>Observing Minds Lab</w:t>
      </w:r>
    </w:p>
    <w:p w14:paraId="20F83085" w14:textId="77777777" w:rsidR="00071EE9" w:rsidRPr="00CE5FC1" w:rsidRDefault="00071EE9" w:rsidP="00071EE9">
      <w:pPr>
        <w:jc w:val="center"/>
        <w:rPr>
          <w:rFonts w:ascii="Arial" w:hAnsi="Arial"/>
          <w:b/>
          <w:sz w:val="22"/>
          <w:u w:val="none"/>
          <w:rtl/>
        </w:rPr>
      </w:pPr>
      <w:r w:rsidRPr="00CE5FC1">
        <w:rPr>
          <w:rFonts w:ascii="Arial" w:hAnsi="Arial" w:hint="cs"/>
          <w:b/>
          <w:sz w:val="22"/>
          <w:u w:val="none"/>
          <w:rtl/>
        </w:rPr>
        <w:t>אוניברסיטת חיפה</w:t>
      </w:r>
    </w:p>
    <w:p w14:paraId="6C6A226D" w14:textId="77777777" w:rsidR="00071EE9" w:rsidRDefault="00071EE9" w:rsidP="00071EE9">
      <w:pPr>
        <w:rPr>
          <w:rFonts w:ascii="Arial" w:hAnsi="Arial"/>
          <w:b/>
          <w:sz w:val="22"/>
          <w:u w:val="none"/>
          <w:rtl/>
        </w:rPr>
      </w:pPr>
    </w:p>
    <w:p w14:paraId="3EB78DB5" w14:textId="77777777" w:rsidR="00071EE9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/>
          <w:sz w:val="22"/>
          <w:u w:val="none"/>
          <w:rtl/>
        </w:rPr>
        <w:t>ההסברים שלהלן מנוסחים בלשון זכר אך מיועדים לשני המינים.</w:t>
      </w:r>
    </w:p>
    <w:p w14:paraId="22C437FD" w14:textId="77777777" w:rsidR="00071EE9" w:rsidRPr="00506C88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/>
          <w:sz w:val="22"/>
          <w:u w:val="none"/>
          <w:rtl/>
        </w:rPr>
        <w:t>עותק של טופס הסכמה זה יישלח אליך בהמשך לכתובת המייל שציינת.</w:t>
      </w:r>
    </w:p>
    <w:p w14:paraId="5CA4B994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p w14:paraId="36704659" w14:textId="7B875545" w:rsidR="00071EE9" w:rsidRPr="003C73FC" w:rsidRDefault="00071EE9" w:rsidP="00071EE9">
      <w:pPr>
        <w:rPr>
          <w:rFonts w:ascii="Arial" w:hAnsi="Arial"/>
          <w:bCs/>
          <w:sz w:val="22"/>
          <w:u w:val="none"/>
        </w:rPr>
      </w:pPr>
      <w:r>
        <w:rPr>
          <w:rFonts w:ascii="Arial" w:hAnsi="Arial" w:hint="cs"/>
          <w:bCs/>
          <w:sz w:val="22"/>
          <w:u w:val="none"/>
          <w:rtl/>
        </w:rPr>
        <w:t>1</w:t>
      </w:r>
      <w:r w:rsidRPr="003C73FC">
        <w:rPr>
          <w:rFonts w:ascii="Arial" w:hAnsi="Arial" w:hint="cs"/>
          <w:bCs/>
          <w:sz w:val="22"/>
          <w:u w:val="none"/>
          <w:rtl/>
        </w:rPr>
        <w:t>. מדוע נערך מחקר זה?</w:t>
      </w:r>
      <w:r w:rsidRPr="003C73FC">
        <w:rPr>
          <w:rFonts w:ascii="Arial" w:hAnsi="Arial"/>
          <w:bCs/>
          <w:sz w:val="22"/>
          <w:u w:val="none"/>
        </w:rPr>
        <w:t xml:space="preserve"> </w:t>
      </w:r>
    </w:p>
    <w:p w14:paraId="0C47872C" w14:textId="453620FA" w:rsidR="00071EE9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המחקר יסייע להבין</w:t>
      </w:r>
      <w:r w:rsidR="00780D8F">
        <w:rPr>
          <w:rFonts w:ascii="Arial" w:hAnsi="Arial" w:hint="cs"/>
          <w:sz w:val="22"/>
          <w:u w:val="none"/>
          <w:rtl/>
        </w:rPr>
        <w:t xml:space="preserve"> את ההשפעות של אימון קשבי על שינוי בשליטה קשבית, וכן על מטא-מודעות והטיות קשביות. </w:t>
      </w:r>
    </w:p>
    <w:p w14:paraId="2F19575C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p w14:paraId="7A393CFC" w14:textId="7D09A4B1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b/>
          <w:bCs/>
          <w:sz w:val="22"/>
          <w:u w:val="none"/>
          <w:rtl/>
        </w:rPr>
        <w:t>2</w:t>
      </w:r>
      <w:r>
        <w:rPr>
          <w:rFonts w:ascii="Arial" w:hAnsi="Arial" w:hint="cs"/>
          <w:sz w:val="22"/>
          <w:u w:val="none"/>
          <w:rtl/>
        </w:rPr>
        <w:t xml:space="preserve">. </w:t>
      </w:r>
      <w:r w:rsidRPr="003C73FC">
        <w:rPr>
          <w:rFonts w:ascii="Arial" w:hAnsi="Arial" w:hint="cs"/>
          <w:bCs/>
          <w:sz w:val="22"/>
          <w:u w:val="none"/>
          <w:rtl/>
        </w:rPr>
        <w:t>כמה אנשים ישתתפו במחקר?</w:t>
      </w:r>
    </w:p>
    <w:p w14:paraId="00E58437" w14:textId="3A48AD08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כ-</w:t>
      </w:r>
      <w:r w:rsidR="00417DEF" w:rsidRPr="009B0199">
        <w:rPr>
          <w:rFonts w:ascii="Arial" w:hAnsi="Arial" w:hint="cs"/>
          <w:sz w:val="22"/>
          <w:highlight w:val="yellow"/>
          <w:u w:val="none"/>
          <w:rtl/>
        </w:rPr>
        <w:t>135</w:t>
      </w:r>
      <w:r>
        <w:rPr>
          <w:rFonts w:ascii="Arial" w:hAnsi="Arial" w:hint="cs"/>
          <w:sz w:val="22"/>
          <w:u w:val="none"/>
          <w:rtl/>
        </w:rPr>
        <w:t xml:space="preserve"> אנשים ישתתפו במחקר</w:t>
      </w:r>
      <w:r w:rsidR="00417DEF">
        <w:rPr>
          <w:rFonts w:ascii="Arial" w:hAnsi="Arial" w:hint="cs"/>
          <w:sz w:val="22"/>
          <w:u w:val="none"/>
        </w:rPr>
        <w:t xml:space="preserve"> </w:t>
      </w:r>
      <w:r w:rsidR="00417DEF">
        <w:rPr>
          <w:rFonts w:ascii="Arial" w:hAnsi="Arial" w:hint="cs"/>
          <w:sz w:val="22"/>
          <w:u w:val="none"/>
          <w:rtl/>
        </w:rPr>
        <w:t>(45 נבדקים בקבוצה, 3 קבוצות)</w:t>
      </w:r>
      <w:r>
        <w:rPr>
          <w:rFonts w:ascii="Arial" w:hAnsi="Arial" w:hint="cs"/>
          <w:sz w:val="22"/>
          <w:u w:val="none"/>
          <w:rtl/>
        </w:rPr>
        <w:t xml:space="preserve">. </w:t>
      </w:r>
    </w:p>
    <w:p w14:paraId="000DDE6B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</w:p>
    <w:p w14:paraId="2F1A5756" w14:textId="76001089" w:rsidR="00071EE9" w:rsidRPr="00F77736" w:rsidDel="00920751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Cs/>
          <w:sz w:val="22"/>
          <w:u w:val="none"/>
          <w:rtl/>
        </w:rPr>
        <w:t>3</w:t>
      </w:r>
      <w:r w:rsidRPr="009D0305">
        <w:rPr>
          <w:rFonts w:ascii="Arial" w:hAnsi="Arial" w:hint="cs"/>
          <w:b/>
          <w:sz w:val="22"/>
          <w:u w:val="none"/>
          <w:rtl/>
        </w:rPr>
        <w:t xml:space="preserve">. </w:t>
      </w:r>
      <w:r>
        <w:rPr>
          <w:rFonts w:ascii="Arial" w:hAnsi="Arial" w:hint="cs"/>
          <w:bCs/>
          <w:sz w:val="22"/>
          <w:u w:val="none"/>
          <w:rtl/>
        </w:rPr>
        <w:t>מ</w:t>
      </w:r>
      <w:r w:rsidRPr="009D0305">
        <w:rPr>
          <w:rFonts w:ascii="Arial" w:hAnsi="Arial" w:hint="cs"/>
          <w:bCs/>
          <w:sz w:val="22"/>
          <w:u w:val="none"/>
          <w:rtl/>
        </w:rPr>
        <w:t>ה כולל המחקר?</w:t>
      </w:r>
      <w:r w:rsidRPr="009D0305">
        <w:rPr>
          <w:rFonts w:ascii="Arial" w:hAnsi="Arial" w:hint="cs"/>
          <w:b/>
          <w:sz w:val="22"/>
          <w:u w:val="none"/>
          <w:rtl/>
        </w:rPr>
        <w:t xml:space="preserve"> </w:t>
      </w:r>
    </w:p>
    <w:p w14:paraId="4D80D833" w14:textId="77777777" w:rsidR="008D101B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המחקר כולל מילוי שאלונים באמצעות האינטרנט </w:t>
      </w:r>
      <w:r w:rsidR="008D101B">
        <w:rPr>
          <w:rFonts w:ascii="Arial" w:hAnsi="Arial" w:hint="cs"/>
          <w:sz w:val="22"/>
          <w:u w:val="none"/>
          <w:rtl/>
        </w:rPr>
        <w:t>ומפגש אחד של הרצה מרחוק של מטלות ממוחשבות שיותקנו על המחשב של הנבדק, בשליטה מרחוק באמצעות תוכנת ה'זום'.</w:t>
      </w:r>
    </w:p>
    <w:p w14:paraId="1A8930AA" w14:textId="679851BC" w:rsidR="008D101B" w:rsidRDefault="00CF4195" w:rsidP="00CF4195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סקרינינג ראשוני*** + דמוגרפי כלשהו?</w:t>
      </w:r>
      <w:r>
        <w:rPr>
          <w:rFonts w:ascii="Arial" w:hAnsi="Arial" w:hint="cs"/>
          <w:sz w:val="22"/>
          <w:u w:val="none"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10 דקות. </w:t>
      </w:r>
    </w:p>
    <w:p w14:paraId="361630D7" w14:textId="08DADDDA" w:rsidR="00CF4195" w:rsidRDefault="00CF4195" w:rsidP="00CF4195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אתר </w:t>
      </w:r>
      <w:r>
        <w:rPr>
          <w:rFonts w:ascii="Arial" w:hAnsi="Arial" w:hint="cs"/>
          <w:sz w:val="22"/>
          <w:u w:val="none"/>
        </w:rPr>
        <w:t>STP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אלון והקלטת משפטים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חצי שע</w:t>
      </w:r>
      <w:r w:rsidR="00CC263D">
        <w:rPr>
          <w:rFonts w:ascii="Arial" w:hAnsi="Arial" w:hint="cs"/>
          <w:sz w:val="22"/>
          <w:u w:val="none"/>
          <w:rtl/>
        </w:rPr>
        <w:t>ה</w:t>
      </w:r>
      <w:r>
        <w:rPr>
          <w:rFonts w:ascii="Arial" w:hAnsi="Arial" w:hint="cs"/>
          <w:sz w:val="22"/>
          <w:u w:val="none"/>
          <w:rtl/>
        </w:rPr>
        <w:t xml:space="preserve">. ***עוזרות מחקר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</w:t>
      </w:r>
      <w:r w:rsidRPr="00CF4195">
        <w:rPr>
          <w:rFonts w:ascii="Arial" w:hAnsi="Arial" w:hint="cs"/>
          <w:sz w:val="22"/>
          <w:highlight w:val="yellow"/>
          <w:u w:val="none"/>
          <w:rtl/>
        </w:rPr>
        <w:t>לגייס חדשות***</w:t>
      </w:r>
    </w:p>
    <w:p w14:paraId="2496DE3F" w14:textId="6BDE0804" w:rsidR="00CC263D" w:rsidRDefault="00CC263D" w:rsidP="00CC263D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מפגש זום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עה </w:t>
      </w:r>
    </w:p>
    <w:p w14:paraId="2C327D4C" w14:textId="093197D9" w:rsid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התקנה של התוכנות</w:t>
      </w:r>
      <w:r w:rsidRPr="00CC263D">
        <w:rPr>
          <w:rFonts w:ascii="Arial" w:hAnsi="Arial" w:hint="cs"/>
          <w:sz w:val="22"/>
          <w:u w:val="none"/>
          <w:rtl/>
        </w:rPr>
        <w:t xml:space="preserve"> + מילוי שאלונים בפלאפון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20 דקות </w:t>
      </w:r>
      <w:r w:rsidRPr="00CC263D">
        <w:rPr>
          <w:rFonts w:ascii="Arial" w:hAnsi="Arial" w:hint="cs"/>
          <w:sz w:val="22"/>
          <w:u w:val="none"/>
          <w:rtl/>
        </w:rPr>
        <w:t xml:space="preserve"> </w:t>
      </w:r>
    </w:p>
    <w:p w14:paraId="557683D4" w14:textId="7FE06019" w:rsid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 w:rsidRPr="00CC263D">
        <w:rPr>
          <w:rFonts w:ascii="Arial" w:hAnsi="Arial" w:hint="cs"/>
          <w:sz w:val="22"/>
          <w:u w:val="none"/>
          <w:rtl/>
        </w:rPr>
        <w:t xml:space="preserve">והרצה של הניסוי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40 דקות. </w:t>
      </w:r>
    </w:p>
    <w:p w14:paraId="32504033" w14:textId="037A8BC5" w:rsidR="00CF4195" w:rsidRP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 w:rsidRPr="00CC263D">
        <w:rPr>
          <w:rFonts w:ascii="Arial" w:hAnsi="Arial" w:hint="cs"/>
          <w:sz w:val="22"/>
          <w:u w:val="none"/>
          <w:rtl/>
        </w:rPr>
        <w:t xml:space="preserve">בסיום </w:t>
      </w:r>
      <w:r w:rsidRPr="00CC263D">
        <w:rPr>
          <w:rFonts w:ascii="Arial" w:hAnsi="Arial"/>
          <w:sz w:val="22"/>
          <w:u w:val="none"/>
          <w:rtl/>
        </w:rPr>
        <w:t>–</w:t>
      </w:r>
      <w:r w:rsidRPr="00CC263D"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 w:hint="cs"/>
          <w:sz w:val="22"/>
          <w:u w:val="none"/>
          <w:rtl/>
        </w:rPr>
        <w:t xml:space="preserve">שליחת אווטפוט </w:t>
      </w:r>
      <w:r w:rsidRPr="00CC263D">
        <w:rPr>
          <w:rFonts w:ascii="Arial" w:hAnsi="Arial" w:hint="cs"/>
          <w:sz w:val="22"/>
          <w:u w:val="none"/>
          <w:rtl/>
        </w:rPr>
        <w:t>מחיקה של התוכנות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5 דקות. </w:t>
      </w:r>
    </w:p>
    <w:p w14:paraId="2F2D1787" w14:textId="1686E582" w:rsidR="00CC263D" w:rsidRDefault="00CC263D" w:rsidP="00CC263D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סך הכל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</w:t>
      </w:r>
      <w:r w:rsidR="00FC5EB3">
        <w:rPr>
          <w:rFonts w:ascii="Arial" w:hAnsi="Arial" w:hint="cs"/>
          <w:sz w:val="22"/>
          <w:u w:val="none"/>
          <w:rtl/>
        </w:rPr>
        <w:t>עתיים</w:t>
      </w:r>
      <w:r>
        <w:rPr>
          <w:rFonts w:ascii="Arial" w:hAnsi="Arial" w:hint="cs"/>
          <w:sz w:val="22"/>
          <w:u w:val="none"/>
          <w:rtl/>
        </w:rPr>
        <w:t xml:space="preserve">. </w:t>
      </w:r>
    </w:p>
    <w:p w14:paraId="3A57C921" w14:textId="77777777" w:rsidR="00CC263D" w:rsidRPr="00CC263D" w:rsidRDefault="00CC263D" w:rsidP="00CC263D">
      <w:pPr>
        <w:rPr>
          <w:rFonts w:ascii="Arial" w:hAnsi="Arial"/>
          <w:sz w:val="22"/>
          <w:u w:val="none"/>
          <w:rtl/>
        </w:rPr>
      </w:pPr>
    </w:p>
    <w:p w14:paraId="20954084" w14:textId="3D311687" w:rsidR="00071EE9" w:rsidRPr="00DA7F98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תחילה, תתבקש למלא </w:t>
      </w:r>
      <w:commentRangeStart w:id="1"/>
      <w:r>
        <w:rPr>
          <w:rFonts w:ascii="Arial" w:hAnsi="Arial" w:hint="cs"/>
          <w:sz w:val="22"/>
          <w:u w:val="none"/>
          <w:rtl/>
        </w:rPr>
        <w:t>כמה שאלונים</w:t>
      </w:r>
      <w:commentRangeEnd w:id="1"/>
      <w:r w:rsidR="008D101B">
        <w:rPr>
          <w:rStyle w:val="CommentReference"/>
          <w:rtl/>
        </w:rPr>
        <w:commentReference w:id="1"/>
      </w:r>
      <w:r>
        <w:rPr>
          <w:rFonts w:ascii="Arial" w:hAnsi="Arial" w:hint="cs"/>
          <w:sz w:val="22"/>
          <w:u w:val="none"/>
          <w:rtl/>
        </w:rPr>
        <w:t xml:space="preserve">. על השאלונים תענה באמצעות סקר אינטרנטי מאובטח, כך שתוכל לענות עליו כאשר אתה נמצא בביתך, או במקום שקט אחר שתבחר. </w:t>
      </w:r>
      <w:r w:rsidR="008D101B">
        <w:rPr>
          <w:rFonts w:ascii="Arial" w:hAnsi="Arial" w:hint="cs"/>
          <w:sz w:val="22"/>
          <w:u w:val="none"/>
          <w:rtl/>
        </w:rPr>
        <w:t xml:space="preserve">תמלא שאלון ותקליט משפטים באמצעות אתר מאובטח. </w:t>
      </w:r>
      <w:r>
        <w:rPr>
          <w:rFonts w:ascii="Arial" w:hAnsi="Arial" w:hint="cs"/>
          <w:sz w:val="22"/>
          <w:u w:val="none"/>
          <w:rtl/>
        </w:rPr>
        <w:t>לאחר מכן,</w:t>
      </w:r>
      <w:r w:rsidR="008D101B">
        <w:rPr>
          <w:rFonts w:ascii="Arial" w:hAnsi="Arial" w:hint="cs"/>
          <w:sz w:val="22"/>
          <w:u w:val="none"/>
          <w:rtl/>
        </w:rPr>
        <w:t xml:space="preserve"> נתאם מפגש זום בתחילתו נתקין את הניסוי על המחשב שלך ובזמן זה תתבקש למלא שאלונים בלינק שישלח לפלאפון שלך. לאחר התקנת הניסוי על המחשב שלך,</w:t>
      </w:r>
      <w:r>
        <w:rPr>
          <w:rFonts w:ascii="Arial" w:hAnsi="Arial" w:hint="cs"/>
          <w:sz w:val="22"/>
          <w:u w:val="none"/>
          <w:rtl/>
        </w:rPr>
        <w:t xml:space="preserve"> תתבקש לבצע מטלות ממוחשבות הקשורות לתהליכים קוגניטיביים כגון תשומת לב</w:t>
      </w:r>
      <w:r w:rsidR="008D101B">
        <w:rPr>
          <w:rFonts w:ascii="Arial" w:hAnsi="Arial" w:hint="cs"/>
          <w:sz w:val="22"/>
          <w:u w:val="none"/>
          <w:rtl/>
        </w:rPr>
        <w:t xml:space="preserve">. </w:t>
      </w:r>
      <w:r>
        <w:rPr>
          <w:rFonts w:ascii="Arial" w:hAnsi="Arial" w:hint="cs"/>
          <w:sz w:val="22"/>
          <w:u w:val="none"/>
          <w:rtl/>
        </w:rPr>
        <w:t xml:space="preserve">כמו כן, בתחילת המפגש הראשון תתבצע הקלטת סאונד בה תקליט מספר משפטים. משפטים אלו ישמשו לצורך המפגש הניסויי שלך </w:t>
      </w:r>
      <w:r>
        <w:rPr>
          <w:rFonts w:ascii="Arial" w:hAnsi="Arial" w:hint="cs"/>
          <w:sz w:val="22"/>
          <w:rtl/>
        </w:rPr>
        <w:t>בלבד</w:t>
      </w:r>
      <w:r>
        <w:rPr>
          <w:rFonts w:ascii="Arial" w:hAnsi="Arial" w:hint="cs"/>
          <w:sz w:val="22"/>
          <w:u w:val="none"/>
          <w:rtl/>
        </w:rPr>
        <w:t xml:space="preserve"> ולאחר השימוש בהם יוצפנו ויישמרו בנפרד מפרטים מזהים כך שלאיש פרט לחוקרים לא תהיה גישה אליהם.</w:t>
      </w:r>
    </w:p>
    <w:p w14:paraId="18D8D325" w14:textId="77777777" w:rsidR="00071EE9" w:rsidRPr="004E0276" w:rsidRDefault="00071EE9" w:rsidP="00071EE9">
      <w:pPr>
        <w:ind w:left="360"/>
        <w:rPr>
          <w:u w:val="none"/>
        </w:rPr>
      </w:pPr>
    </w:p>
    <w:p w14:paraId="512903B3" w14:textId="77777777" w:rsidR="00071EE9" w:rsidRPr="009D0305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4.   </w:t>
      </w:r>
      <w:r w:rsidRPr="009D0305">
        <w:rPr>
          <w:rFonts w:hint="cs"/>
          <w:b/>
          <w:bCs/>
          <w:u w:val="none"/>
          <w:rtl/>
        </w:rPr>
        <w:t>מהם הסיכונים וחוסר הנוחות האפשריים במהלך הניסוי?</w:t>
      </w:r>
    </w:p>
    <w:p w14:paraId="2D7FD6A3" w14:textId="77777777" w:rsidR="00071EE9" w:rsidRPr="00880970" w:rsidRDefault="00071EE9" w:rsidP="00071EE9">
      <w:pPr>
        <w:rPr>
          <w:rFonts w:ascii="Arial" w:hAnsi="Arial"/>
          <w:b/>
          <w:sz w:val="22"/>
          <w:u w:val="none"/>
          <w:rtl/>
        </w:rPr>
      </w:pPr>
      <w:r w:rsidRPr="00895832">
        <w:rPr>
          <w:rFonts w:hint="cs"/>
          <w:u w:val="none"/>
          <w:rtl/>
        </w:rPr>
        <w:t>הס</w:t>
      </w:r>
      <w:r>
        <w:rPr>
          <w:rFonts w:hint="cs"/>
          <w:u w:val="none"/>
          <w:rtl/>
        </w:rPr>
        <w:t>יכונים</w:t>
      </w:r>
      <w:r w:rsidRPr="00895832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ה</w:t>
      </w:r>
      <w:r w:rsidRPr="00895832">
        <w:rPr>
          <w:rFonts w:hint="cs"/>
          <w:u w:val="none"/>
          <w:rtl/>
        </w:rPr>
        <w:t>קשור</w:t>
      </w:r>
      <w:r>
        <w:rPr>
          <w:rFonts w:hint="cs"/>
          <w:u w:val="none"/>
          <w:rtl/>
        </w:rPr>
        <w:t>ים</w:t>
      </w:r>
      <w:r w:rsidRPr="00895832">
        <w:rPr>
          <w:rFonts w:hint="cs"/>
          <w:u w:val="none"/>
          <w:rtl/>
        </w:rPr>
        <w:t xml:space="preserve"> להשתתפות במחקר זה ה</w:t>
      </w:r>
      <w:r>
        <w:rPr>
          <w:rFonts w:hint="cs"/>
          <w:u w:val="none"/>
          <w:rtl/>
        </w:rPr>
        <w:t>ם מינימאליים</w:t>
      </w:r>
      <w:r w:rsidRPr="00895832">
        <w:rPr>
          <w:rFonts w:hint="cs"/>
          <w:u w:val="none"/>
          <w:rtl/>
        </w:rPr>
        <w:t xml:space="preserve">. חלק </w:t>
      </w:r>
      <w:r>
        <w:rPr>
          <w:rFonts w:hint="cs"/>
          <w:u w:val="none"/>
          <w:rtl/>
        </w:rPr>
        <w:t>מהמשתתפים</w:t>
      </w:r>
      <w:r w:rsidRPr="00895832">
        <w:rPr>
          <w:rFonts w:hint="cs"/>
          <w:u w:val="none"/>
          <w:rtl/>
        </w:rPr>
        <w:t xml:space="preserve"> עלולים לחוש </w:t>
      </w:r>
      <w:r>
        <w:rPr>
          <w:rFonts w:hint="cs"/>
          <w:u w:val="none"/>
          <w:rtl/>
        </w:rPr>
        <w:t>אי נוחות במהלך הדיווח</w:t>
      </w:r>
      <w:r w:rsidRPr="00895832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על הסימפטומים הפסיכולוגיים והחוויות שלהם בשאלונים, או</w:t>
      </w:r>
      <w:r w:rsidRPr="00161CA1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 xml:space="preserve">במהלך ביצוע המטלות הממוחשבות. </w:t>
      </w:r>
      <w:r>
        <w:rPr>
          <w:rFonts w:ascii="Arial" w:hAnsi="Arial" w:hint="cs"/>
          <w:b/>
          <w:sz w:val="22"/>
          <w:u w:val="none"/>
          <w:rtl/>
        </w:rPr>
        <w:t>לידיעתך, נסיין יהיה נוכח במשך כל המפגש במעבדה ויוכל לסייע במידת הצורך.</w:t>
      </w:r>
    </w:p>
    <w:p w14:paraId="1C59FCE4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p w14:paraId="434769DB" w14:textId="77777777" w:rsidR="00071EE9" w:rsidRPr="0082350B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5.   </w:t>
      </w:r>
      <w:r w:rsidRPr="0082350B">
        <w:rPr>
          <w:rFonts w:hint="cs"/>
          <w:b/>
          <w:bCs/>
          <w:u w:val="none"/>
          <w:rtl/>
        </w:rPr>
        <w:t>רווח ותועלת מן המחקר:</w:t>
      </w:r>
    </w:p>
    <w:p w14:paraId="25B4C4C9" w14:textId="77777777" w:rsidR="00071EE9" w:rsidRPr="0082350B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תוצאות המחקר</w:t>
      </w:r>
      <w:r w:rsidRPr="0082350B">
        <w:rPr>
          <w:rFonts w:hint="cs"/>
          <w:u w:val="none"/>
          <w:rtl/>
        </w:rPr>
        <w:t xml:space="preserve"> י</w:t>
      </w:r>
      <w:r>
        <w:rPr>
          <w:rFonts w:hint="cs"/>
          <w:u w:val="none"/>
          <w:rtl/>
        </w:rPr>
        <w:t>וכ</w:t>
      </w:r>
      <w:r w:rsidRPr="0082350B">
        <w:rPr>
          <w:rFonts w:hint="cs"/>
          <w:u w:val="none"/>
          <w:rtl/>
        </w:rPr>
        <w:t>ל</w:t>
      </w:r>
      <w:r>
        <w:rPr>
          <w:rFonts w:hint="cs"/>
          <w:u w:val="none"/>
          <w:rtl/>
        </w:rPr>
        <w:t>ו</w:t>
      </w:r>
      <w:r w:rsidRPr="0082350B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לסייע</w:t>
      </w:r>
      <w:r w:rsidRPr="0082350B">
        <w:rPr>
          <w:rFonts w:hint="cs"/>
          <w:u w:val="none"/>
          <w:rtl/>
        </w:rPr>
        <w:t xml:space="preserve"> לחוקרי</w:t>
      </w:r>
      <w:r>
        <w:rPr>
          <w:rFonts w:hint="cs"/>
          <w:u w:val="none"/>
          <w:rtl/>
        </w:rPr>
        <w:t xml:space="preserve">ם ולאחרים לצבור ידע חשוב לגבי </w:t>
      </w:r>
      <w:r>
        <w:rPr>
          <w:rFonts w:ascii="Arial" w:hAnsi="Arial" w:hint="cs"/>
          <w:sz w:val="22"/>
          <w:u w:val="none"/>
          <w:rtl/>
        </w:rPr>
        <w:t>תשומת לב לחוויות פנימיות</w:t>
      </w:r>
      <w:r>
        <w:rPr>
          <w:rFonts w:hint="cs"/>
          <w:u w:val="none"/>
          <w:rtl/>
        </w:rPr>
        <w:t>.</w:t>
      </w:r>
    </w:p>
    <w:p w14:paraId="22EE1EC6" w14:textId="77777777" w:rsidR="00071EE9" w:rsidRPr="00BD0492" w:rsidRDefault="00071EE9" w:rsidP="00071EE9">
      <w:pPr>
        <w:rPr>
          <w:u w:val="none"/>
        </w:rPr>
      </w:pPr>
      <w:r w:rsidRPr="0082350B">
        <w:rPr>
          <w:rFonts w:hint="cs"/>
          <w:u w:val="none"/>
          <w:rtl/>
        </w:rPr>
        <w:t xml:space="preserve">יינתן לך פיצוי כספי </w:t>
      </w:r>
      <w:r>
        <w:rPr>
          <w:rFonts w:hint="cs"/>
          <w:u w:val="none"/>
          <w:rtl/>
        </w:rPr>
        <w:t xml:space="preserve">או נקודות קרדיט </w:t>
      </w:r>
      <w:r w:rsidRPr="00186238">
        <w:rPr>
          <w:u w:val="none"/>
          <w:rtl/>
        </w:rPr>
        <w:t>(לתלמידי שנה א' בפסיכולוגיה)</w:t>
      </w:r>
      <w:r>
        <w:rPr>
          <w:rFonts w:hint="cs"/>
          <w:u w:val="none"/>
          <w:rtl/>
        </w:rPr>
        <w:t xml:space="preserve"> </w:t>
      </w:r>
      <w:r w:rsidRPr="0082350B">
        <w:rPr>
          <w:rFonts w:hint="cs"/>
          <w:u w:val="none"/>
          <w:rtl/>
        </w:rPr>
        <w:t>עבור השתתפותך</w:t>
      </w:r>
      <w:r>
        <w:rPr>
          <w:rFonts w:hint="cs"/>
          <w:u w:val="none"/>
          <w:rtl/>
        </w:rPr>
        <w:t xml:space="preserve"> עפ"י בחירתך </w:t>
      </w:r>
      <w:r w:rsidRPr="0082350B">
        <w:rPr>
          <w:rFonts w:hint="cs"/>
          <w:u w:val="none"/>
          <w:rtl/>
        </w:rPr>
        <w:t xml:space="preserve">(ראה סעיף </w:t>
      </w:r>
      <w:r>
        <w:rPr>
          <w:rFonts w:hint="cs"/>
          <w:u w:val="none"/>
          <w:rtl/>
        </w:rPr>
        <w:t>8</w:t>
      </w:r>
      <w:r w:rsidRPr="0082350B">
        <w:rPr>
          <w:rFonts w:hint="cs"/>
          <w:u w:val="none"/>
          <w:rtl/>
        </w:rPr>
        <w:t>).</w:t>
      </w:r>
    </w:p>
    <w:p w14:paraId="241F5DE9" w14:textId="77777777" w:rsidR="00071EE9" w:rsidRPr="00E83154" w:rsidRDefault="00071EE9" w:rsidP="00071EE9">
      <w:pPr>
        <w:rPr>
          <w:rFonts w:ascii="Arial" w:hAnsi="Arial"/>
          <w:b/>
          <w:sz w:val="22"/>
          <w:highlight w:val="green"/>
          <w:u w:val="none"/>
        </w:rPr>
      </w:pPr>
    </w:p>
    <w:p w14:paraId="62626E29" w14:textId="77777777" w:rsidR="00071EE9" w:rsidRDefault="00071EE9" w:rsidP="00071EE9">
      <w:pPr>
        <w:rPr>
          <w:b/>
          <w:bCs/>
          <w:u w:val="none"/>
        </w:rPr>
      </w:pPr>
      <w:r>
        <w:rPr>
          <w:rFonts w:hint="cs"/>
          <w:b/>
          <w:bCs/>
          <w:u w:val="none"/>
          <w:rtl/>
        </w:rPr>
        <w:t xml:space="preserve">6.   </w:t>
      </w:r>
      <w:r w:rsidRPr="0034420F">
        <w:rPr>
          <w:rFonts w:hint="cs"/>
          <w:b/>
          <w:bCs/>
          <w:u w:val="none"/>
          <w:rtl/>
        </w:rPr>
        <w:t>מה אם תבחר להפסיק את השתתפותך?</w:t>
      </w:r>
    </w:p>
    <w:p w14:paraId="752915C6" w14:textId="77777777" w:rsidR="00071EE9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lastRenderedPageBreak/>
        <w:t>המשתתפים</w:t>
      </w:r>
      <w:r w:rsidRPr="0034420F">
        <w:rPr>
          <w:rFonts w:hint="cs"/>
          <w:u w:val="none"/>
          <w:rtl/>
        </w:rPr>
        <w:t xml:space="preserve"> רשאי</w:t>
      </w:r>
      <w:r>
        <w:rPr>
          <w:rFonts w:hint="cs"/>
          <w:u w:val="none"/>
          <w:rtl/>
        </w:rPr>
        <w:t>ם</w:t>
      </w:r>
      <w:r w:rsidRPr="0034420F">
        <w:rPr>
          <w:rFonts w:hint="cs"/>
          <w:u w:val="none"/>
          <w:rtl/>
        </w:rPr>
        <w:t xml:space="preserve"> לפרוש מן המחקר בכל שלב. </w:t>
      </w:r>
      <w:r>
        <w:rPr>
          <w:rFonts w:hint="cs"/>
          <w:u w:val="none"/>
          <w:rtl/>
        </w:rPr>
        <w:t>אם תבחר לפרוש מהמחקר, תתוגמל בהתאם למידת השתתפותך עד אותה נקודה.</w:t>
      </w:r>
    </w:p>
    <w:p w14:paraId="443548F0" w14:textId="77777777" w:rsidR="00071EE9" w:rsidRPr="0034420F" w:rsidRDefault="00071EE9" w:rsidP="00071EE9">
      <w:pPr>
        <w:ind w:left="360"/>
        <w:rPr>
          <w:b/>
          <w:bCs/>
          <w:u w:val="none"/>
          <w:rtl/>
        </w:rPr>
      </w:pPr>
    </w:p>
    <w:p w14:paraId="4B3BEA57" w14:textId="77777777" w:rsidR="00071EE9" w:rsidRPr="00B91EB5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7.   </w:t>
      </w:r>
      <w:r w:rsidRPr="00B91EB5">
        <w:rPr>
          <w:rFonts w:hint="cs"/>
          <w:b/>
          <w:bCs/>
          <w:u w:val="none"/>
          <w:rtl/>
        </w:rPr>
        <w:t>חובות ועלויות:</w:t>
      </w:r>
    </w:p>
    <w:p w14:paraId="5499EC90" w14:textId="56E69553" w:rsidR="00071EE9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מלבד הזמן</w:t>
      </w:r>
      <w:r w:rsidRPr="00B91EB5">
        <w:rPr>
          <w:rFonts w:hint="cs"/>
          <w:u w:val="none"/>
          <w:rtl/>
        </w:rPr>
        <w:t xml:space="preserve">, אין עלויות או חובות </w:t>
      </w:r>
      <w:r>
        <w:rPr>
          <w:rFonts w:hint="cs"/>
          <w:u w:val="none"/>
          <w:rtl/>
        </w:rPr>
        <w:t>צפויות נוספות הכרוכות</w:t>
      </w:r>
      <w:r w:rsidRPr="00B91EB5">
        <w:rPr>
          <w:rFonts w:hint="cs"/>
          <w:u w:val="none"/>
          <w:rtl/>
        </w:rPr>
        <w:t xml:space="preserve"> בהשתתפות במחקר. </w:t>
      </w:r>
    </w:p>
    <w:p w14:paraId="30152BCD" w14:textId="77777777" w:rsidR="00071EE9" w:rsidRPr="00BD0492" w:rsidRDefault="00071EE9" w:rsidP="00071EE9">
      <w:pPr>
        <w:ind w:left="360"/>
        <w:rPr>
          <w:u w:val="none"/>
        </w:rPr>
      </w:pPr>
    </w:p>
    <w:p w14:paraId="373E28FF" w14:textId="77777777" w:rsidR="00071EE9" w:rsidRDefault="00071EE9" w:rsidP="00071EE9">
      <w:pPr>
        <w:rPr>
          <w:b/>
          <w:bCs/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8.    </w:t>
      </w:r>
      <w:r w:rsidRPr="00315B96">
        <w:rPr>
          <w:rFonts w:hint="cs"/>
          <w:b/>
          <w:bCs/>
          <w:u w:val="none"/>
          <w:rtl/>
        </w:rPr>
        <w:t>תגמול:</w:t>
      </w:r>
    </w:p>
    <w:p w14:paraId="66B78A16" w14:textId="3ADEABCC" w:rsidR="00071EE9" w:rsidRDefault="00071EE9" w:rsidP="00071EE9">
      <w:pPr>
        <w:rPr>
          <w:rFonts w:ascii="Arial" w:hAnsi="Arial"/>
          <w:b/>
          <w:bCs/>
          <w:sz w:val="22"/>
          <w:u w:val="none"/>
          <w:rtl/>
        </w:rPr>
      </w:pPr>
      <w:r w:rsidRPr="00FC5EB3">
        <w:rPr>
          <w:rFonts w:hint="cs"/>
          <w:u w:val="none"/>
          <w:rtl/>
        </w:rPr>
        <w:t xml:space="preserve">כל משתתף יתוגמל בתשלום של </w:t>
      </w:r>
      <w:r w:rsidR="00FC5EB3">
        <w:rPr>
          <w:rFonts w:hint="cs"/>
          <w:u w:val="none"/>
          <w:rtl/>
        </w:rPr>
        <w:t>80</w:t>
      </w:r>
      <w:r w:rsidRPr="00FC5EB3">
        <w:rPr>
          <w:rFonts w:hint="cs"/>
          <w:u w:val="none"/>
          <w:rtl/>
        </w:rPr>
        <w:t xml:space="preserve"> ₪ או ב-</w:t>
      </w:r>
      <w:r w:rsidR="00FC5EB3">
        <w:rPr>
          <w:rFonts w:hint="cs"/>
          <w:u w:val="none"/>
          <w:rtl/>
        </w:rPr>
        <w:t>2</w:t>
      </w:r>
      <w:r w:rsidRPr="00FC5EB3">
        <w:rPr>
          <w:rFonts w:hint="cs"/>
          <w:u w:val="none"/>
          <w:rtl/>
        </w:rPr>
        <w:t xml:space="preserve"> נקודות </w:t>
      </w:r>
      <w:commentRangeStart w:id="2"/>
      <w:r w:rsidRPr="00FC5EB3">
        <w:rPr>
          <w:rFonts w:hint="cs"/>
          <w:u w:val="none"/>
          <w:rtl/>
        </w:rPr>
        <w:t>קרדי</w:t>
      </w:r>
      <w:commentRangeEnd w:id="2"/>
      <w:r w:rsidR="00CF4195" w:rsidRPr="00FC5EB3">
        <w:rPr>
          <w:rStyle w:val="CommentReference"/>
          <w:rtl/>
        </w:rPr>
        <w:commentReference w:id="2"/>
      </w:r>
      <w:r w:rsidRPr="00FC5EB3">
        <w:rPr>
          <w:rFonts w:hint="cs"/>
          <w:u w:val="none"/>
          <w:rtl/>
        </w:rPr>
        <w:t>ט</w:t>
      </w:r>
      <w:r>
        <w:rPr>
          <w:rFonts w:hint="cs"/>
          <w:u w:val="none"/>
          <w:rtl/>
        </w:rPr>
        <w:t xml:space="preserve"> </w:t>
      </w:r>
      <w:r w:rsidRPr="00DE72D3">
        <w:rPr>
          <w:u w:val="none"/>
          <w:rtl/>
        </w:rPr>
        <w:t>(</w:t>
      </w:r>
      <w:r>
        <w:rPr>
          <w:rFonts w:hint="cs"/>
          <w:u w:val="none"/>
          <w:rtl/>
        </w:rPr>
        <w:t>ל</w:t>
      </w:r>
      <w:r w:rsidRPr="00DE72D3">
        <w:rPr>
          <w:u w:val="none"/>
          <w:rtl/>
        </w:rPr>
        <w:t>תלמ</w:t>
      </w:r>
      <w:r>
        <w:rPr>
          <w:u w:val="none"/>
          <w:rtl/>
        </w:rPr>
        <w:t>ידי שנה א' בפסיכולוגיה)</w:t>
      </w:r>
      <w:r>
        <w:rPr>
          <w:rFonts w:hint="cs"/>
          <w:u w:val="none"/>
          <w:rtl/>
        </w:rPr>
        <w:t xml:space="preserve"> עבור השתתפות מלאה במחקר. התשלום או נקודות הקרדיט יינתנו עם סיום ההשתתפות במחקר.</w:t>
      </w:r>
    </w:p>
    <w:p w14:paraId="2A396AD3" w14:textId="77777777" w:rsidR="00071EE9" w:rsidRDefault="00071EE9" w:rsidP="00071EE9">
      <w:pPr>
        <w:rPr>
          <w:rFonts w:ascii="Arial" w:hAnsi="Arial"/>
          <w:b/>
          <w:bCs/>
          <w:sz w:val="22"/>
          <w:u w:val="none"/>
        </w:rPr>
      </w:pPr>
    </w:p>
    <w:p w14:paraId="77C3EBA7" w14:textId="77777777" w:rsidR="00071EE9" w:rsidRPr="008F37CB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9.   </w:t>
      </w:r>
      <w:r w:rsidRPr="008F37CB">
        <w:rPr>
          <w:rFonts w:hint="cs"/>
          <w:b/>
          <w:bCs/>
          <w:u w:val="none"/>
          <w:rtl/>
        </w:rPr>
        <w:t>סודיות:</w:t>
      </w:r>
    </w:p>
    <w:p w14:paraId="32345F0E" w14:textId="77777777" w:rsidR="00071EE9" w:rsidRDefault="00071EE9" w:rsidP="00071EE9">
      <w:pPr>
        <w:rPr>
          <w:u w:val="none"/>
          <w:rtl/>
        </w:rPr>
      </w:pPr>
      <w:r w:rsidRPr="008F37CB">
        <w:rPr>
          <w:u w:val="none"/>
          <w:rtl/>
        </w:rPr>
        <w:t xml:space="preserve">על מנת </w:t>
      </w:r>
      <w:r w:rsidRPr="008F37CB">
        <w:rPr>
          <w:rFonts w:hint="cs"/>
          <w:u w:val="none"/>
          <w:rtl/>
        </w:rPr>
        <w:t>לשמור על פרטיותך</w:t>
      </w:r>
      <w:r w:rsidRPr="008F37CB">
        <w:rPr>
          <w:u w:val="none"/>
          <w:rtl/>
        </w:rPr>
        <w:t xml:space="preserve">, כל מידע שנאסף אודותיך במהלך השתתפותך במחקר זה יישמר </w:t>
      </w:r>
      <w:r w:rsidRPr="008F37CB">
        <w:rPr>
          <w:rFonts w:hint="cs"/>
          <w:u w:val="none"/>
          <w:rtl/>
        </w:rPr>
        <w:t>בחיסיון המרבי שה</w:t>
      </w:r>
      <w:r w:rsidRPr="008F37CB">
        <w:rPr>
          <w:u w:val="none"/>
          <w:rtl/>
        </w:rPr>
        <w:t>חוק</w:t>
      </w:r>
      <w:r w:rsidRPr="008F37CB">
        <w:rPr>
          <w:rFonts w:hint="cs"/>
          <w:u w:val="none"/>
          <w:rtl/>
        </w:rPr>
        <w:t xml:space="preserve"> מאפשר</w:t>
      </w:r>
      <w:r w:rsidRPr="008F37CB">
        <w:rPr>
          <w:u w:val="none"/>
          <w:rtl/>
        </w:rPr>
        <w:t xml:space="preserve">. תיעוד של השתתפותך יישמר בטופס </w:t>
      </w:r>
      <w:r w:rsidRPr="008F37CB">
        <w:rPr>
          <w:rFonts w:hint="cs"/>
          <w:u w:val="none"/>
          <w:rtl/>
        </w:rPr>
        <w:t>חסוי</w:t>
      </w:r>
      <w:r>
        <w:rPr>
          <w:rFonts w:hint="cs"/>
          <w:u w:val="none"/>
          <w:rtl/>
        </w:rPr>
        <w:t>,</w:t>
      </w:r>
      <w:r w:rsidRPr="008F37CB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ה</w:t>
      </w:r>
      <w:r w:rsidRPr="008F37CB">
        <w:rPr>
          <w:u w:val="none"/>
          <w:rtl/>
        </w:rPr>
        <w:t xml:space="preserve">מידע שאתה מספק במהלך המחקר </w:t>
      </w:r>
      <w:r>
        <w:rPr>
          <w:rFonts w:hint="cs"/>
          <w:u w:val="none"/>
          <w:rtl/>
        </w:rPr>
        <w:t>לא</w:t>
      </w:r>
      <w:r w:rsidRPr="008F37CB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י</w:t>
      </w:r>
      <w:r w:rsidRPr="008F37CB">
        <w:rPr>
          <w:u w:val="none"/>
          <w:rtl/>
        </w:rPr>
        <w:t xml:space="preserve">קושר לשמך באופן ישיר. </w:t>
      </w:r>
      <w:r>
        <w:rPr>
          <w:u w:val="none"/>
          <w:rtl/>
        </w:rPr>
        <w:t>המידע ש</w:t>
      </w:r>
      <w:r>
        <w:rPr>
          <w:rFonts w:hint="cs"/>
          <w:u w:val="none"/>
          <w:rtl/>
        </w:rPr>
        <w:t>ת</w:t>
      </w:r>
      <w:r w:rsidRPr="008F37CB">
        <w:rPr>
          <w:u w:val="none"/>
          <w:rtl/>
        </w:rPr>
        <w:t>ספק</w:t>
      </w:r>
      <w:r>
        <w:rPr>
          <w:rFonts w:hint="cs"/>
          <w:u w:val="none"/>
          <w:rtl/>
        </w:rPr>
        <w:t xml:space="preserve"> על גבי דפי נייר</w:t>
      </w:r>
      <w:r w:rsidRPr="008F37CB">
        <w:rPr>
          <w:u w:val="none"/>
          <w:rtl/>
        </w:rPr>
        <w:t xml:space="preserve"> יהיה נעול תמיד בנעילה כפולה (במגירה נעולה בתוך מעבדה נעולה)</w:t>
      </w:r>
      <w:r>
        <w:rPr>
          <w:rFonts w:hint="cs"/>
          <w:u w:val="none"/>
          <w:rtl/>
        </w:rPr>
        <w:t>,</w:t>
      </w:r>
      <w:r w:rsidRPr="008F37CB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המידע האלקטרוני י</w:t>
      </w:r>
      <w:r>
        <w:rPr>
          <w:rFonts w:hint="cs"/>
          <w:u w:val="none"/>
          <w:rtl/>
        </w:rPr>
        <w:t>אוחסן ב</w:t>
      </w:r>
      <w:r w:rsidRPr="008F37CB">
        <w:rPr>
          <w:rFonts w:hint="cs"/>
          <w:u w:val="none"/>
          <w:rtl/>
        </w:rPr>
        <w:t>שרת</w:t>
      </w:r>
      <w:r>
        <w:rPr>
          <w:rFonts w:hint="cs"/>
          <w:u w:val="none"/>
          <w:rtl/>
        </w:rPr>
        <w:t>ים</w:t>
      </w:r>
      <w:r w:rsidRPr="008F37CB">
        <w:rPr>
          <w:rFonts w:hint="cs"/>
          <w:u w:val="none"/>
          <w:rtl/>
        </w:rPr>
        <w:t xml:space="preserve"> מאוב</w:t>
      </w:r>
      <w:r>
        <w:rPr>
          <w:rFonts w:hint="cs"/>
          <w:u w:val="none"/>
          <w:rtl/>
        </w:rPr>
        <w:t>טחים המוגנים על ידי סיסמא</w:t>
      </w:r>
      <w:r w:rsidRPr="008F37CB">
        <w:rPr>
          <w:rFonts w:hint="cs"/>
          <w:u w:val="none"/>
          <w:rtl/>
        </w:rPr>
        <w:t xml:space="preserve">. גישה ישירה לחומר אשר ייאסף תינתן לחוקר הראשי </w:t>
      </w:r>
      <w:r>
        <w:rPr>
          <w:rFonts w:hint="cs"/>
          <w:u w:val="none"/>
          <w:rtl/>
        </w:rPr>
        <w:t>פרופ'</w:t>
      </w:r>
      <w:r w:rsidRPr="008F37CB">
        <w:rPr>
          <w:rFonts w:hint="cs"/>
          <w:u w:val="none"/>
          <w:rtl/>
        </w:rPr>
        <w:t xml:space="preserve"> עמית ברנשטיין, צוות חוקרי המעבדה</w:t>
      </w:r>
      <w:r w:rsidRPr="008F37CB">
        <w:rPr>
          <w:rFonts w:hint="cs"/>
          <w:b/>
          <w:bCs/>
          <w:u w:val="none"/>
          <w:rtl/>
        </w:rPr>
        <w:t xml:space="preserve">, </w:t>
      </w:r>
      <w:r w:rsidRPr="008F37CB">
        <w:rPr>
          <w:rFonts w:hint="cs"/>
          <w:u w:val="none"/>
          <w:rtl/>
        </w:rPr>
        <w:t xml:space="preserve">וכן לגורמים מוסדיים מורשים </w:t>
      </w:r>
      <w:r>
        <w:rPr>
          <w:rFonts w:hint="cs"/>
          <w:u w:val="none"/>
          <w:rtl/>
        </w:rPr>
        <w:t>המבקרים את המחקר לצורך אימות ובדיקת נתונים והליכי המחקר, בהתאם לדרישה. כל פרסום שעשוי לה</w:t>
      </w:r>
      <w:r w:rsidRPr="008F37CB">
        <w:rPr>
          <w:rFonts w:hint="cs"/>
          <w:u w:val="none"/>
          <w:rtl/>
        </w:rPr>
        <w:t>תבסס על מחקר זה ייעשה ללא</w:t>
      </w:r>
      <w:r>
        <w:rPr>
          <w:rFonts w:hint="cs"/>
          <w:u w:val="none"/>
          <w:rtl/>
        </w:rPr>
        <w:t xml:space="preserve"> כל אזכור של שמך או כל פרט אחר העלול לחשוף את זהותך.</w:t>
      </w:r>
    </w:p>
    <w:p w14:paraId="1E2F5974" w14:textId="77777777" w:rsidR="00071EE9" w:rsidRPr="008F37CB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בנוסף</w:t>
      </w:r>
      <w:r w:rsidRPr="008F37CB">
        <w:rPr>
          <w:rFonts w:hint="cs"/>
          <w:u w:val="none"/>
          <w:rtl/>
        </w:rPr>
        <w:t>, שמך, כתובתך ותעודת הזהות שלך יועברו ל</w:t>
      </w:r>
      <w:r>
        <w:rPr>
          <w:rFonts w:hint="cs"/>
          <w:u w:val="none"/>
          <w:rtl/>
        </w:rPr>
        <w:t xml:space="preserve">משרד </w:t>
      </w:r>
      <w:r w:rsidRPr="008F37CB">
        <w:rPr>
          <w:rFonts w:hint="cs"/>
          <w:u w:val="none"/>
          <w:rtl/>
        </w:rPr>
        <w:t xml:space="preserve">רשות המחקר באוניברסיטת חיפה </w:t>
      </w:r>
      <w:r>
        <w:rPr>
          <w:rFonts w:hint="cs"/>
          <w:u w:val="none"/>
          <w:rtl/>
        </w:rPr>
        <w:t>על מנת</w:t>
      </w:r>
      <w:r w:rsidRPr="008F37CB">
        <w:rPr>
          <w:rFonts w:hint="cs"/>
          <w:u w:val="none"/>
          <w:rtl/>
        </w:rPr>
        <w:t xml:space="preserve"> לזכותך בתגמול הכספי </w:t>
      </w:r>
      <w:r>
        <w:rPr>
          <w:rFonts w:hint="cs"/>
          <w:u w:val="none"/>
          <w:rtl/>
        </w:rPr>
        <w:t xml:space="preserve">או בנקודות קרדיט </w:t>
      </w:r>
      <w:r w:rsidRPr="008F37CB">
        <w:rPr>
          <w:rFonts w:hint="cs"/>
          <w:u w:val="none"/>
          <w:rtl/>
        </w:rPr>
        <w:t>עבור השתתפותך במחקר. ב</w:t>
      </w:r>
      <w:r>
        <w:rPr>
          <w:rFonts w:hint="cs"/>
          <w:u w:val="none"/>
          <w:rtl/>
        </w:rPr>
        <w:t xml:space="preserve">משרד </w:t>
      </w:r>
      <w:r w:rsidRPr="008F37CB">
        <w:rPr>
          <w:rFonts w:hint="cs"/>
          <w:u w:val="none"/>
          <w:rtl/>
        </w:rPr>
        <w:t xml:space="preserve">רשות המחקר </w:t>
      </w:r>
      <w:r>
        <w:rPr>
          <w:rFonts w:hint="cs"/>
          <w:u w:val="none"/>
          <w:rtl/>
        </w:rPr>
        <w:t xml:space="preserve">של האוניברסיטה, </w:t>
      </w:r>
      <w:r w:rsidRPr="008F37CB">
        <w:rPr>
          <w:rFonts w:hint="cs"/>
          <w:u w:val="none"/>
          <w:rtl/>
        </w:rPr>
        <w:t>יא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חס</w:t>
      </w:r>
      <w:r>
        <w:rPr>
          <w:rFonts w:hint="cs"/>
          <w:u w:val="none"/>
          <w:rtl/>
        </w:rPr>
        <w:t>ן</w:t>
      </w:r>
      <w:r w:rsidRPr="008F37CB">
        <w:rPr>
          <w:rFonts w:hint="cs"/>
          <w:u w:val="none"/>
          <w:rtl/>
        </w:rPr>
        <w:t xml:space="preserve"> מידע זה בצורה מאובטחת, וגישה ל</w:t>
      </w:r>
      <w:r>
        <w:rPr>
          <w:rFonts w:hint="cs"/>
          <w:u w:val="none"/>
          <w:rtl/>
        </w:rPr>
        <w:t>מידע זה תותר רק לעובדים מורשים.</w:t>
      </w:r>
    </w:p>
    <w:p w14:paraId="198787EA" w14:textId="77777777" w:rsidR="00071EE9" w:rsidRPr="008F37CB" w:rsidRDefault="00071EE9" w:rsidP="00071EE9">
      <w:pPr>
        <w:rPr>
          <w:u w:val="none"/>
          <w:rtl/>
        </w:rPr>
      </w:pPr>
    </w:p>
    <w:p w14:paraId="7F75EE80" w14:textId="77777777" w:rsidR="00071EE9" w:rsidRPr="005E70CF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10. </w:t>
      </w:r>
      <w:r>
        <w:rPr>
          <w:rFonts w:hint="cs"/>
          <w:u w:val="none"/>
          <w:rtl/>
        </w:rPr>
        <w:t xml:space="preserve">  </w:t>
      </w:r>
      <w:r w:rsidRPr="005E70CF">
        <w:rPr>
          <w:rFonts w:hint="cs"/>
          <w:b/>
          <w:bCs/>
          <w:u w:val="none"/>
          <w:rtl/>
        </w:rPr>
        <w:t>מידע ליצירת קשר:</w:t>
      </w:r>
    </w:p>
    <w:p w14:paraId="6A4BA42D" w14:textId="77777777" w:rsidR="00071EE9" w:rsidRPr="009F680F" w:rsidRDefault="00071EE9" w:rsidP="00071EE9">
      <w:pPr>
        <w:rPr>
          <w:u w:val="none"/>
          <w:rtl/>
        </w:rPr>
      </w:pPr>
      <w:r w:rsidRPr="005E70CF">
        <w:rPr>
          <w:rFonts w:hint="cs"/>
          <w:u w:val="none"/>
          <w:rtl/>
        </w:rPr>
        <w:t xml:space="preserve">אם </w:t>
      </w:r>
      <w:r>
        <w:rPr>
          <w:rFonts w:hint="cs"/>
          <w:u w:val="none"/>
          <w:rtl/>
        </w:rPr>
        <w:t>הינך</w:t>
      </w:r>
      <w:r w:rsidRPr="005E70CF">
        <w:rPr>
          <w:rFonts w:hint="cs"/>
          <w:u w:val="none"/>
          <w:rtl/>
        </w:rPr>
        <w:t xml:space="preserve"> מעוניין ב</w:t>
      </w:r>
      <w:r>
        <w:rPr>
          <w:rFonts w:hint="cs"/>
          <w:u w:val="none"/>
          <w:rtl/>
        </w:rPr>
        <w:t>מידע נוסף אודות</w:t>
      </w:r>
      <w:r w:rsidRPr="005E70CF">
        <w:rPr>
          <w:rFonts w:hint="cs"/>
          <w:u w:val="none"/>
          <w:rtl/>
        </w:rPr>
        <w:t xml:space="preserve"> המחקר, אם יש לך שאלות נוספות בנוגע לזכויותיך כמשתתף במחקר זה, או </w:t>
      </w:r>
      <w:r>
        <w:rPr>
          <w:rFonts w:hint="cs"/>
          <w:u w:val="none"/>
          <w:rtl/>
        </w:rPr>
        <w:t>אם</w:t>
      </w:r>
      <w:r w:rsidRPr="005E70CF">
        <w:rPr>
          <w:rFonts w:hint="cs"/>
          <w:u w:val="none"/>
          <w:rtl/>
        </w:rPr>
        <w:t xml:space="preserve"> אתה </w:t>
      </w:r>
      <w:r>
        <w:rPr>
          <w:rFonts w:hint="cs"/>
          <w:u w:val="none"/>
          <w:rtl/>
        </w:rPr>
        <w:t>מרגיש</w:t>
      </w:r>
      <w:r w:rsidRPr="005E70CF">
        <w:rPr>
          <w:rFonts w:hint="cs"/>
          <w:u w:val="none"/>
          <w:rtl/>
        </w:rPr>
        <w:t xml:space="preserve"> שנפגעת בדרך כלשהי כתוצאה מהשתתפותך במחקר, אתה מוזמן ל</w:t>
      </w:r>
      <w:r>
        <w:rPr>
          <w:rFonts w:hint="cs"/>
          <w:u w:val="none"/>
          <w:rtl/>
        </w:rPr>
        <w:t>יצור קשר עם פרופ'</w:t>
      </w:r>
      <w:r w:rsidRPr="005E70CF">
        <w:rPr>
          <w:rFonts w:hint="cs"/>
          <w:u w:val="none"/>
          <w:rtl/>
        </w:rPr>
        <w:t xml:space="preserve"> עמית ברנשטיין, החוקר הראשי</w:t>
      </w:r>
      <w:r>
        <w:rPr>
          <w:rFonts w:hint="cs"/>
          <w:u w:val="none"/>
          <w:rtl/>
        </w:rPr>
        <w:t xml:space="preserve"> של המחקר, בטלפון: </w:t>
      </w:r>
      <w:r w:rsidRPr="009275A4">
        <w:rPr>
          <w:u w:val="none"/>
          <w:rtl/>
        </w:rPr>
        <w:t>04-8249839</w:t>
      </w:r>
      <w:r w:rsidRPr="005E70CF">
        <w:rPr>
          <w:rFonts w:hint="cs"/>
          <w:u w:val="none"/>
          <w:rtl/>
        </w:rPr>
        <w:t>.</w:t>
      </w:r>
      <w:r>
        <w:rPr>
          <w:b/>
          <w:bCs/>
          <w:u w:val="none"/>
          <w:rtl/>
        </w:rPr>
        <w:br w:type="page"/>
      </w:r>
      <w:r w:rsidRPr="004306C8">
        <w:rPr>
          <w:b/>
          <w:bCs/>
          <w:rtl/>
        </w:rPr>
        <w:lastRenderedPageBreak/>
        <w:t>הסכמה להשתתפות במחקר</w:t>
      </w:r>
      <w:r w:rsidRPr="0003489D">
        <w:rPr>
          <w:rFonts w:hint="cs"/>
          <w:b/>
          <w:bCs/>
          <w:u w:val="none"/>
          <w:rtl/>
        </w:rPr>
        <w:br/>
        <w:t xml:space="preserve">שם המחקר: </w:t>
      </w:r>
      <w:r>
        <w:rPr>
          <w:rFonts w:ascii="Arial" w:hAnsi="Arial" w:hint="cs"/>
          <w:bCs/>
          <w:sz w:val="22"/>
          <w:u w:val="none"/>
          <w:rtl/>
        </w:rPr>
        <w:t>תשומת לב וחוויות</w:t>
      </w:r>
    </w:p>
    <w:p w14:paraId="72E63FF7" w14:textId="77777777" w:rsidR="00071EE9" w:rsidRPr="0003489D" w:rsidRDefault="00071EE9" w:rsidP="00071EE9">
      <w:pPr>
        <w:rPr>
          <w:b/>
          <w:bCs/>
          <w:u w:val="none"/>
          <w:rtl/>
        </w:rPr>
      </w:pPr>
    </w:p>
    <w:p w14:paraId="0630DCF9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ניתן לך וקראת </w:t>
      </w:r>
      <w:r>
        <w:rPr>
          <w:rFonts w:hint="cs"/>
          <w:u w:val="none"/>
          <w:rtl/>
        </w:rPr>
        <w:t>את טופס ההסכמה להשתתפות</w:t>
      </w:r>
      <w:r w:rsidRPr="0003489D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ב</w:t>
      </w:r>
      <w:r w:rsidRPr="0003489D">
        <w:rPr>
          <w:u w:val="none"/>
          <w:rtl/>
        </w:rPr>
        <w:t xml:space="preserve">מחקר זה. במידה ותהיינה לך שאלות נוספות אודות המחקר, הנך מבין שאתה חופשי ליצור קשר עם האדם </w:t>
      </w:r>
      <w:r w:rsidRPr="0003489D"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 xml:space="preserve">אחראי על המחקר בכתובת ובטלפון </w:t>
      </w:r>
      <w:r w:rsidRPr="0003489D">
        <w:rPr>
          <w:rFonts w:hint="cs"/>
          <w:u w:val="none"/>
          <w:rtl/>
        </w:rPr>
        <w:t>המ</w:t>
      </w:r>
      <w:r>
        <w:rPr>
          <w:rFonts w:hint="cs"/>
          <w:u w:val="none"/>
          <w:rtl/>
        </w:rPr>
        <w:t>ו</w:t>
      </w:r>
      <w:r w:rsidRPr="0003489D">
        <w:rPr>
          <w:rFonts w:hint="cs"/>
          <w:u w:val="none"/>
          <w:rtl/>
        </w:rPr>
        <w:t>פעים בתחתית העמוד</w:t>
      </w:r>
      <w:r w:rsidRPr="0003489D">
        <w:rPr>
          <w:u w:val="none"/>
          <w:rtl/>
        </w:rPr>
        <w:t>.</w:t>
      </w:r>
    </w:p>
    <w:p w14:paraId="1B99E1D9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אתה מבין את </w:t>
      </w:r>
      <w:r w:rsidRPr="0003489D">
        <w:rPr>
          <w:rFonts w:hint="cs"/>
          <w:u w:val="none"/>
          <w:rtl/>
        </w:rPr>
        <w:t>התהליך שאתה עתיד לעבור</w:t>
      </w:r>
      <w:r w:rsidRPr="0003489D">
        <w:rPr>
          <w:u w:val="none"/>
          <w:rtl/>
        </w:rPr>
        <w:t xml:space="preserve">, </w:t>
      </w:r>
      <w:r w:rsidRPr="0003489D">
        <w:rPr>
          <w:rFonts w:hint="cs"/>
          <w:u w:val="none"/>
          <w:rtl/>
        </w:rPr>
        <w:t>ומודע ל</w:t>
      </w:r>
      <w:r w:rsidRPr="0003489D">
        <w:rPr>
          <w:u w:val="none"/>
          <w:rtl/>
        </w:rPr>
        <w:t xml:space="preserve">רווחים </w:t>
      </w:r>
      <w:r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 xml:space="preserve">פוטנציאליים, </w:t>
      </w:r>
      <w:r>
        <w:rPr>
          <w:rFonts w:hint="cs"/>
          <w:u w:val="none"/>
          <w:rtl/>
        </w:rPr>
        <w:t>ל</w:t>
      </w:r>
      <w:r w:rsidRPr="0003489D">
        <w:rPr>
          <w:u w:val="none"/>
          <w:rtl/>
        </w:rPr>
        <w:t>סיכונים ו</w:t>
      </w:r>
      <w:r>
        <w:rPr>
          <w:rFonts w:hint="cs"/>
          <w:u w:val="none"/>
          <w:rtl/>
        </w:rPr>
        <w:t>ל</w:t>
      </w:r>
      <w:r w:rsidRPr="0003489D">
        <w:rPr>
          <w:u w:val="none"/>
          <w:rtl/>
        </w:rPr>
        <w:t>אי-</w:t>
      </w:r>
      <w:r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>נוחות</w:t>
      </w:r>
      <w:r w:rsidRPr="0003489D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ש</w:t>
      </w:r>
      <w:r w:rsidRPr="0003489D">
        <w:rPr>
          <w:rFonts w:hint="cs"/>
          <w:u w:val="none"/>
          <w:rtl/>
        </w:rPr>
        <w:t>במסגרתו</w:t>
      </w:r>
      <w:r w:rsidRPr="0003489D">
        <w:rPr>
          <w:u w:val="none"/>
          <w:rtl/>
        </w:rPr>
        <w:t>.</w:t>
      </w:r>
    </w:p>
    <w:p w14:paraId="797A0DCE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אתה מכיר בכך </w:t>
      </w:r>
      <w:r>
        <w:rPr>
          <w:rFonts w:hint="cs"/>
          <w:u w:val="none"/>
          <w:rtl/>
        </w:rPr>
        <w:t>שהסכמת</w:t>
      </w:r>
      <w:r w:rsidRPr="0003489D">
        <w:rPr>
          <w:rFonts w:hint="cs"/>
          <w:u w:val="none"/>
          <w:rtl/>
        </w:rPr>
        <w:t xml:space="preserve"> להשתתף במחקר </w:t>
      </w:r>
      <w:r w:rsidRPr="0003489D">
        <w:rPr>
          <w:u w:val="none"/>
          <w:rtl/>
        </w:rPr>
        <w:t xml:space="preserve">ואתה מודע לכך שאתה </w:t>
      </w:r>
      <w:r w:rsidRPr="0003489D">
        <w:rPr>
          <w:rFonts w:hint="cs"/>
          <w:u w:val="none"/>
          <w:rtl/>
        </w:rPr>
        <w:t xml:space="preserve">רשאי </w:t>
      </w:r>
      <w:r w:rsidRPr="0003489D">
        <w:rPr>
          <w:u w:val="none"/>
          <w:rtl/>
        </w:rPr>
        <w:t>לסרב להשתתף או להפ</w:t>
      </w:r>
      <w:r w:rsidRPr="0003489D">
        <w:rPr>
          <w:rFonts w:hint="cs"/>
          <w:u w:val="none"/>
          <w:rtl/>
        </w:rPr>
        <w:t>ס</w:t>
      </w:r>
      <w:r w:rsidRPr="0003489D">
        <w:rPr>
          <w:u w:val="none"/>
          <w:rtl/>
        </w:rPr>
        <w:t xml:space="preserve">יק את השתתפותך בכל שלב. </w:t>
      </w:r>
      <w:r w:rsidRPr="0003489D">
        <w:rPr>
          <w:rFonts w:hint="cs"/>
          <w:u w:val="none"/>
          <w:rtl/>
        </w:rPr>
        <w:t>כמו כן</w:t>
      </w:r>
      <w:r w:rsidRPr="0003489D">
        <w:rPr>
          <w:u w:val="none"/>
          <w:rtl/>
        </w:rPr>
        <w:t xml:space="preserve">, </w:t>
      </w:r>
      <w:r w:rsidRPr="0003489D">
        <w:rPr>
          <w:rFonts w:hint="cs"/>
          <w:u w:val="none"/>
          <w:rtl/>
        </w:rPr>
        <w:t xml:space="preserve">אתה מודע לכך </w:t>
      </w:r>
      <w:r w:rsidRPr="0003489D">
        <w:rPr>
          <w:u w:val="none"/>
          <w:rtl/>
        </w:rPr>
        <w:t>שלחוקר יש זכות להפסיק את הניסוי בכל שלב ומכל סיבה</w:t>
      </w:r>
      <w:r>
        <w:rPr>
          <w:rFonts w:hint="cs"/>
          <w:u w:val="none"/>
          <w:rtl/>
        </w:rPr>
        <w:t xml:space="preserve"> שהיא</w:t>
      </w:r>
      <w:r w:rsidRPr="0003489D">
        <w:rPr>
          <w:u w:val="none"/>
          <w:rtl/>
        </w:rPr>
        <w:t>.</w:t>
      </w:r>
    </w:p>
    <w:p w14:paraId="5A709F15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הנך מבין שתוצאות מחקר זה עשויות להתפרסם בהמשך, אולם </w:t>
      </w:r>
      <w:r w:rsidRPr="0003489D">
        <w:rPr>
          <w:rFonts w:hint="cs"/>
          <w:u w:val="none"/>
          <w:rtl/>
        </w:rPr>
        <w:t xml:space="preserve">החיסיון </w:t>
      </w:r>
      <w:r w:rsidRPr="0003489D">
        <w:rPr>
          <w:u w:val="none"/>
          <w:rtl/>
        </w:rPr>
        <w:t xml:space="preserve">של כל </w:t>
      </w:r>
      <w:r>
        <w:rPr>
          <w:rFonts w:hint="cs"/>
          <w:u w:val="none"/>
          <w:rtl/>
        </w:rPr>
        <w:t>משתתפי</w:t>
      </w:r>
      <w:r w:rsidRPr="0003489D">
        <w:rPr>
          <w:u w:val="none"/>
          <w:rtl/>
        </w:rPr>
        <w:t xml:space="preserve"> המחקר </w:t>
      </w:r>
      <w:r w:rsidRPr="0003489D">
        <w:rPr>
          <w:rFonts w:hint="cs"/>
          <w:u w:val="none"/>
          <w:rtl/>
        </w:rPr>
        <w:t xml:space="preserve">עתיד להישמר ברמה </w:t>
      </w:r>
      <w:r w:rsidRPr="0003489D">
        <w:rPr>
          <w:u w:val="none"/>
          <w:rtl/>
        </w:rPr>
        <w:t xml:space="preserve">המרבית </w:t>
      </w:r>
      <w:r w:rsidRPr="0003489D">
        <w:rPr>
          <w:rFonts w:hint="cs"/>
          <w:u w:val="none"/>
          <w:rtl/>
        </w:rPr>
        <w:t>שהחוק מאפשר</w:t>
      </w:r>
      <w:r w:rsidRPr="0003489D">
        <w:rPr>
          <w:u w:val="none"/>
          <w:rtl/>
        </w:rPr>
        <w:t>.</w:t>
      </w:r>
    </w:p>
    <w:p w14:paraId="2D93BD39" w14:textId="77777777" w:rsidR="00071EE9" w:rsidRPr="00C82B9E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>הנך מבין ש</w:t>
      </w:r>
      <w:r w:rsidRPr="0003489D">
        <w:rPr>
          <w:rFonts w:hint="cs"/>
          <w:u w:val="none"/>
          <w:rtl/>
        </w:rPr>
        <w:t xml:space="preserve">בנוסף ליצירת </w:t>
      </w:r>
      <w:r w:rsidRPr="00730B27">
        <w:rPr>
          <w:rFonts w:hint="cs"/>
          <w:u w:val="none"/>
          <w:rtl/>
        </w:rPr>
        <w:t xml:space="preserve">קשר </w:t>
      </w:r>
      <w:r w:rsidRPr="00730B27">
        <w:rPr>
          <w:u w:val="none"/>
          <w:rtl/>
        </w:rPr>
        <w:t xml:space="preserve">עם החוקר הראשי של מחקר זה, </w:t>
      </w:r>
      <w:r w:rsidRPr="00730B27">
        <w:rPr>
          <w:rFonts w:hint="cs"/>
          <w:u w:val="none"/>
          <w:rtl/>
        </w:rPr>
        <w:t>פרופ'</w:t>
      </w:r>
      <w:r w:rsidRPr="00730B27">
        <w:rPr>
          <w:u w:val="none"/>
          <w:rtl/>
        </w:rPr>
        <w:t xml:space="preserve"> עמית ברנשטיין (פרטים </w:t>
      </w:r>
      <w:r w:rsidRPr="00730B27">
        <w:rPr>
          <w:rFonts w:hint="cs"/>
          <w:u w:val="none"/>
          <w:rtl/>
        </w:rPr>
        <w:t>מצויים</w:t>
      </w:r>
      <w:r w:rsidRPr="00730B27">
        <w:rPr>
          <w:u w:val="none"/>
          <w:rtl/>
        </w:rPr>
        <w:t xml:space="preserve"> בתחתית העמוד), </w:t>
      </w:r>
      <w:r w:rsidRPr="00730B27">
        <w:rPr>
          <w:rFonts w:hint="cs"/>
          <w:u w:val="none"/>
          <w:rtl/>
        </w:rPr>
        <w:t>אתה רשאי ליצור קשר</w:t>
      </w:r>
      <w:r>
        <w:rPr>
          <w:rFonts w:hint="cs"/>
          <w:u w:val="none"/>
          <w:rtl/>
        </w:rPr>
        <w:t xml:space="preserve"> </w:t>
      </w:r>
      <w:r w:rsidRPr="00730B27">
        <w:rPr>
          <w:rFonts w:hint="cs"/>
          <w:u w:val="none"/>
          <w:rtl/>
        </w:rPr>
        <w:t xml:space="preserve">גם עם יו"ר ועדת האתיקה בחוג לפסיכולוגיה באוניברסיטת חיפה, ד"ר </w:t>
      </w:r>
      <w:r>
        <w:rPr>
          <w:rFonts w:hint="cs"/>
          <w:u w:val="none"/>
          <w:rtl/>
        </w:rPr>
        <w:t>רועי אדמון</w:t>
      </w:r>
      <w:r w:rsidRPr="00730B27">
        <w:rPr>
          <w:rFonts w:hint="cs"/>
          <w:u w:val="none"/>
          <w:rtl/>
        </w:rPr>
        <w:t xml:space="preserve">, </w:t>
      </w:r>
      <w:r w:rsidRPr="00730B27">
        <w:rPr>
          <w:u w:val="none"/>
        </w:rPr>
        <w:t>Ph.D.</w:t>
      </w:r>
      <w:r w:rsidRPr="00730B27">
        <w:rPr>
          <w:rFonts w:hint="cs"/>
          <w:u w:val="none"/>
          <w:rtl/>
        </w:rPr>
        <w:t>, בטלפון</w:t>
      </w:r>
      <w:r>
        <w:rPr>
          <w:rFonts w:hint="cs"/>
          <w:u w:val="none"/>
          <w:rtl/>
        </w:rPr>
        <w:t xml:space="preserve">: </w:t>
      </w:r>
      <w:r>
        <w:rPr>
          <w:u w:val="none"/>
          <w:rtl/>
        </w:rPr>
        <w:t>04-824</w:t>
      </w:r>
      <w:r>
        <w:rPr>
          <w:rFonts w:hint="cs"/>
          <w:u w:val="none"/>
          <w:rtl/>
        </w:rPr>
        <w:t>0964</w:t>
      </w:r>
      <w:r w:rsidRPr="00730B27">
        <w:rPr>
          <w:rFonts w:hint="cs"/>
          <w:u w:val="none"/>
          <w:rtl/>
        </w:rPr>
        <w:t>. ניתן לפנות אליהם במידה</w:t>
      </w:r>
      <w:r>
        <w:rPr>
          <w:rFonts w:hint="cs"/>
          <w:u w:val="none"/>
          <w:rtl/>
        </w:rPr>
        <w:t xml:space="preserve"> </w:t>
      </w:r>
      <w:r w:rsidRPr="0003489D">
        <w:rPr>
          <w:u w:val="none"/>
          <w:rtl/>
        </w:rPr>
        <w:t xml:space="preserve">ותהיינה לך שאלות נוספות אודות זכויותייך כמשתתף </w:t>
      </w:r>
      <w:r>
        <w:rPr>
          <w:rFonts w:hint="cs"/>
          <w:u w:val="none"/>
          <w:rtl/>
        </w:rPr>
        <w:t>ב</w:t>
      </w:r>
      <w:r w:rsidRPr="0003489D">
        <w:rPr>
          <w:u w:val="none"/>
          <w:rtl/>
        </w:rPr>
        <w:t>מחקר</w:t>
      </w:r>
      <w:r>
        <w:rPr>
          <w:rFonts w:hint="cs"/>
          <w:u w:val="none"/>
          <w:rtl/>
        </w:rPr>
        <w:t>,</w:t>
      </w:r>
      <w:r w:rsidRPr="0003489D">
        <w:rPr>
          <w:u w:val="none"/>
          <w:rtl/>
        </w:rPr>
        <w:t xml:space="preserve"> או אודות מידע על המשך טיפול </w:t>
      </w:r>
      <w:r>
        <w:rPr>
          <w:rFonts w:hint="cs"/>
          <w:u w:val="none"/>
          <w:rtl/>
        </w:rPr>
        <w:t>אם</w:t>
      </w:r>
      <w:r w:rsidRPr="0003489D">
        <w:rPr>
          <w:u w:val="none"/>
          <w:rtl/>
        </w:rPr>
        <w:t xml:space="preserve"> ת</w:t>
      </w:r>
      <w:r>
        <w:rPr>
          <w:rFonts w:hint="cs"/>
          <w:u w:val="none"/>
          <w:rtl/>
        </w:rPr>
        <w:t>רגיש</w:t>
      </w:r>
      <w:r w:rsidRPr="0003489D">
        <w:rPr>
          <w:u w:val="none"/>
          <w:rtl/>
        </w:rPr>
        <w:t xml:space="preserve"> כי נפגעת כתוצאה ממחקר זה.</w:t>
      </w:r>
      <w:r w:rsidRPr="0003489D">
        <w:rPr>
          <w:u w:val="none"/>
          <w:rtl/>
        </w:rPr>
        <w:br/>
      </w:r>
    </w:p>
    <w:p w14:paraId="17CF1052" w14:textId="77777777" w:rsidR="00071EE9" w:rsidRDefault="00071EE9" w:rsidP="00071EE9">
      <w:pPr>
        <w:spacing w:line="276" w:lineRule="auto"/>
        <w:rPr>
          <w:u w:val="none"/>
          <w:rtl/>
        </w:rPr>
      </w:pPr>
    </w:p>
    <w:p w14:paraId="7DB1E0BE" w14:textId="77777777" w:rsidR="00071EE9" w:rsidRPr="00605060" w:rsidRDefault="00071EE9" w:rsidP="00071EE9">
      <w:pPr>
        <w:spacing w:line="276" w:lineRule="auto"/>
        <w:rPr>
          <w:u w:val="none"/>
        </w:rPr>
      </w:pPr>
    </w:p>
    <w:p w14:paraId="2C07D9C0" w14:textId="77777777" w:rsidR="00071EE9" w:rsidRDefault="00071EE9" w:rsidP="00071EE9">
      <w:pPr>
        <w:spacing w:line="276" w:lineRule="auto"/>
        <w:rPr>
          <w:u w:val="none"/>
          <w:rtl/>
        </w:rPr>
      </w:pPr>
    </w:p>
    <w:p w14:paraId="443976FD" w14:textId="77777777" w:rsidR="00071EE9" w:rsidRDefault="00071EE9" w:rsidP="00071EE9">
      <w:pPr>
        <w:spacing w:line="276" w:lineRule="auto"/>
        <w:rPr>
          <w:b/>
          <w:bCs/>
          <w:sz w:val="28"/>
          <w:szCs w:val="28"/>
          <w:u w:val="none"/>
          <w:rtl/>
        </w:rPr>
      </w:pPr>
      <w:r w:rsidRPr="0003489D">
        <w:rPr>
          <w:rFonts w:hint="cs"/>
          <w:u w:val="none"/>
          <w:rtl/>
        </w:rPr>
        <w:br/>
      </w:r>
      <w:r w:rsidRPr="008570D5">
        <w:rPr>
          <w:b/>
          <w:bCs/>
          <w:sz w:val="28"/>
          <w:szCs w:val="28"/>
          <w:u w:val="none"/>
          <w:rtl/>
        </w:rPr>
        <w:t>במידה ואת/ה מסכים/ה להשתתף במחקר, אנא כתוב/י למטה</w:t>
      </w:r>
      <w:r>
        <w:rPr>
          <w:b/>
          <w:bCs/>
          <w:sz w:val="28"/>
          <w:szCs w:val="28"/>
          <w:u w:val="none"/>
          <w:rtl/>
        </w:rPr>
        <w:t xml:space="preserve"> את שמך המלא</w:t>
      </w:r>
      <w:r>
        <w:rPr>
          <w:rFonts w:hint="cs"/>
          <w:b/>
          <w:bCs/>
          <w:sz w:val="28"/>
          <w:szCs w:val="28"/>
          <w:u w:val="none"/>
          <w:rtl/>
        </w:rPr>
        <w:t xml:space="preserve"> </w:t>
      </w:r>
      <w:r>
        <w:rPr>
          <w:b/>
          <w:bCs/>
          <w:sz w:val="28"/>
          <w:szCs w:val="28"/>
          <w:u w:val="none"/>
          <w:rtl/>
        </w:rPr>
        <w:t>– שם פרטי ושם משפחה</w:t>
      </w:r>
      <w:r>
        <w:rPr>
          <w:rFonts w:hint="cs"/>
          <w:b/>
          <w:bCs/>
          <w:sz w:val="28"/>
          <w:szCs w:val="28"/>
          <w:u w:val="none"/>
          <w:rtl/>
        </w:rPr>
        <w:t xml:space="preserve"> וחתימה</w:t>
      </w:r>
      <w:r w:rsidRPr="008570D5">
        <w:rPr>
          <w:b/>
          <w:bCs/>
          <w:sz w:val="28"/>
          <w:szCs w:val="28"/>
          <w:u w:val="none"/>
          <w:rtl/>
        </w:rPr>
        <w:t>.</w:t>
      </w:r>
    </w:p>
    <w:p w14:paraId="6B969263" w14:textId="77777777" w:rsidR="00071EE9" w:rsidRPr="008570D5" w:rsidRDefault="00071EE9" w:rsidP="00071EE9">
      <w:pPr>
        <w:spacing w:line="276" w:lineRule="auto"/>
        <w:rPr>
          <w:b/>
          <w:bCs/>
          <w:sz w:val="28"/>
          <w:szCs w:val="28"/>
          <w:u w:val="none"/>
          <w:rtl/>
        </w:rPr>
      </w:pPr>
    </w:p>
    <w:p w14:paraId="0A7ACEF0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</w:p>
    <w:p w14:paraId="2461811D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  <w:r>
        <w:rPr>
          <w:rFonts w:hint="cs"/>
          <w:b/>
          <w:bCs/>
          <w:u w:val="none"/>
          <w:rtl/>
        </w:rPr>
        <w:t>שם:</w:t>
      </w:r>
      <w:r>
        <w:rPr>
          <w:b/>
          <w:bCs/>
          <w:u w:val="none"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>
        <w:rPr>
          <w:b/>
          <w:bCs/>
          <w:u w:val="none"/>
          <w:rtl/>
        </w:rPr>
        <w:tab/>
      </w:r>
      <w:r>
        <w:rPr>
          <w:rFonts w:hint="cs"/>
          <w:b/>
          <w:bCs/>
          <w:u w:val="none"/>
          <w:rtl/>
        </w:rPr>
        <w:t>חתימה:</w:t>
      </w:r>
      <w:r>
        <w:rPr>
          <w:b/>
          <w:bCs/>
          <w:u w:val="none"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</w:p>
    <w:p w14:paraId="4BA30AA7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</w:p>
    <w:p w14:paraId="48DC8FB2" w14:textId="77777777" w:rsidR="00071EE9" w:rsidRPr="0003489D" w:rsidRDefault="00071EE9" w:rsidP="00071EE9">
      <w:pPr>
        <w:spacing w:line="276" w:lineRule="auto"/>
        <w:rPr>
          <w:b/>
          <w:bCs/>
          <w:u w:val="none"/>
          <w:rtl/>
        </w:rPr>
      </w:pPr>
    </w:p>
    <w:p w14:paraId="50817023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פרופ' עמית ברנשטיין, </w:t>
      </w:r>
      <w:r w:rsidRPr="00E83154">
        <w:rPr>
          <w:rFonts w:ascii="Arial" w:hAnsi="Arial"/>
          <w:sz w:val="22"/>
          <w:u w:val="none"/>
        </w:rPr>
        <w:t>Ph.D.</w:t>
      </w:r>
    </w:p>
    <w:p w14:paraId="10B7CBB4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פרופ' חבר</w:t>
      </w:r>
    </w:p>
    <w:p w14:paraId="760E7BD3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אוניברסיטת חיפה</w:t>
      </w:r>
      <w:r w:rsidRPr="00E83154">
        <w:rPr>
          <w:rFonts w:ascii="Arial" w:hAnsi="Arial"/>
          <w:sz w:val="22"/>
          <w:u w:val="none"/>
        </w:rPr>
        <w:t xml:space="preserve"> </w:t>
      </w:r>
    </w:p>
    <w:p w14:paraId="24B139C7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החוג לפסיכולוגיה</w:t>
      </w:r>
      <w:r w:rsidRPr="00E83154">
        <w:rPr>
          <w:rFonts w:ascii="Arial" w:hAnsi="Arial"/>
          <w:sz w:val="22"/>
          <w:u w:val="none"/>
        </w:rPr>
        <w:t xml:space="preserve"> </w:t>
      </w:r>
    </w:p>
    <w:p w14:paraId="3E023EF7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הר הכרמל, חיפה, ישראל, 31905</w:t>
      </w:r>
    </w:p>
    <w:p w14:paraId="773661FE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(טלפון) </w:t>
      </w:r>
      <w:r w:rsidRPr="009275A4">
        <w:rPr>
          <w:rFonts w:ascii="Arial" w:hAnsi="Arial"/>
          <w:sz w:val="22"/>
          <w:u w:val="none"/>
          <w:rtl/>
        </w:rPr>
        <w:t>04-8249839</w:t>
      </w:r>
    </w:p>
    <w:p w14:paraId="7C5A4C6C" w14:textId="77777777" w:rsidR="00071EE9" w:rsidRPr="00165D13" w:rsidRDefault="00071EE9" w:rsidP="00071EE9">
      <w:pPr>
        <w:rPr>
          <w:rFonts w:ascii="Arial" w:hAnsi="Arial"/>
          <w:b/>
          <w:bCs/>
          <w:sz w:val="22"/>
          <w:u w:val="none"/>
        </w:rPr>
      </w:pPr>
      <w:r w:rsidRPr="00E83154">
        <w:rPr>
          <w:rFonts w:ascii="Arial" w:hAnsi="Arial"/>
          <w:sz w:val="22"/>
          <w:u w:val="none"/>
        </w:rPr>
        <w:t>abernstein@psy.haifa.ac.il</w:t>
      </w:r>
      <w:r>
        <w:rPr>
          <w:rFonts w:ascii="Arial" w:hAnsi="Arial" w:hint="cs"/>
          <w:sz w:val="22"/>
          <w:u w:val="none"/>
          <w:rtl/>
        </w:rPr>
        <w:t xml:space="preserve"> (</w:t>
      </w:r>
      <w:r w:rsidRPr="006E2986">
        <w:rPr>
          <w:rFonts w:ascii="Arial" w:hAnsi="Arial" w:hint="cs"/>
          <w:sz w:val="22"/>
          <w:u w:val="none"/>
          <w:rtl/>
        </w:rPr>
        <w:t>דוא"ל</w:t>
      </w:r>
      <w:r>
        <w:rPr>
          <w:rFonts w:ascii="Arial" w:hAnsi="Arial" w:hint="cs"/>
          <w:b/>
          <w:bCs/>
          <w:sz w:val="22"/>
          <w:u w:val="none"/>
          <w:rtl/>
        </w:rPr>
        <w:t>)</w:t>
      </w:r>
    </w:p>
    <w:p w14:paraId="2F32D4E1" w14:textId="77777777" w:rsidR="00151D5F" w:rsidRPr="00071EE9" w:rsidRDefault="00151D5F"/>
    <w:sectPr w:rsidR="00151D5F" w:rsidRPr="00071EE9" w:rsidSect="00251548">
      <w:headerReference w:type="even" r:id="rId11"/>
      <w:headerReference w:type="default" r:id="rId12"/>
      <w:footerReference w:type="default" r:id="rId13"/>
      <w:headerReference w:type="first" r:id="rId14"/>
      <w:endnotePr>
        <w:numFmt w:val="lowerLetter"/>
      </w:endnotePr>
      <w:pgSz w:w="11907" w:h="16840"/>
      <w:pgMar w:top="1418" w:right="1418" w:bottom="1418" w:left="1418" w:header="720" w:footer="720" w:gutter="0"/>
      <w:cols w:space="720"/>
      <w:titlePg/>
      <w:bidi/>
      <w:rtlGutter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עומר דר" w:date="2021-03-15T18:24:00Z" w:initials="עד">
    <w:p w14:paraId="48A779DF" w14:textId="3275DEDF" w:rsidR="00D84EFB" w:rsidRDefault="00D84EFB">
      <w:pPr>
        <w:pStyle w:val="CommentText"/>
      </w:pPr>
      <w:r>
        <w:rPr>
          <w:rStyle w:val="CommentReference"/>
        </w:rPr>
        <w:annotationRef/>
      </w:r>
      <w:r w:rsidR="00434E61">
        <w:rPr>
          <w:rFonts w:hint="cs"/>
          <w:noProof/>
          <w:rtl/>
        </w:rPr>
        <w:t xml:space="preserve">לעדכן לטופס בפורמט החדש </w:t>
      </w:r>
    </w:p>
  </w:comment>
  <w:comment w:id="1" w:author="עומר דר" w:date="2021-03-15T17:52:00Z" w:initials="עד">
    <w:p w14:paraId="7C17A6B8" w14:textId="77777777" w:rsidR="008D101B" w:rsidRDefault="008D101B">
      <w:pPr>
        <w:pStyle w:val="CommentText"/>
        <w:rPr>
          <w:noProof/>
          <w:rtl/>
        </w:rPr>
      </w:pPr>
      <w:r>
        <w:rPr>
          <w:rStyle w:val="CommentReference"/>
        </w:rPr>
        <w:annotationRef/>
      </w:r>
      <w:r w:rsidR="00434E61">
        <w:rPr>
          <w:rFonts w:hint="cs"/>
          <w:noProof/>
          <w:rtl/>
        </w:rPr>
        <w:t xml:space="preserve">האם </w:t>
      </w:r>
      <w:r w:rsidR="00434E61">
        <w:rPr>
          <w:rFonts w:hint="cs"/>
          <w:noProof/>
          <w:rtl/>
        </w:rPr>
        <w:t>להתחיל את ההסבר כ</w:t>
      </w:r>
      <w:r w:rsidR="00434E61">
        <w:rPr>
          <w:rFonts w:hint="cs"/>
          <w:noProof/>
          <w:rtl/>
        </w:rPr>
        <w:t>אן מאחרי הסקרינינג?</w:t>
      </w:r>
      <w:r w:rsidR="00434E61">
        <w:rPr>
          <w:rFonts w:hint="cs"/>
          <w:noProof/>
        </w:rPr>
        <w:t xml:space="preserve"> </w:t>
      </w:r>
    </w:p>
    <w:p w14:paraId="5BB2B371" w14:textId="032C6A5B" w:rsidR="008D101B" w:rsidRDefault="00434E61">
      <w:pPr>
        <w:pStyle w:val="CommentText"/>
      </w:pPr>
      <w:r>
        <w:rPr>
          <w:rFonts w:hint="cs"/>
          <w:noProof/>
          <w:rtl/>
        </w:rPr>
        <w:t xml:space="preserve">זאת </w:t>
      </w:r>
      <w:r>
        <w:rPr>
          <w:rFonts w:hint="cs"/>
          <w:noProof/>
          <w:rtl/>
        </w:rPr>
        <w:t>אומרת</w:t>
      </w:r>
      <w:r>
        <w:rPr>
          <w:rFonts w:hint="cs"/>
          <w:noProof/>
          <w:rtl/>
        </w:rPr>
        <w:t xml:space="preserve"> - משאלון ה-</w:t>
      </w:r>
      <w:r>
        <w:rPr>
          <w:rFonts w:hint="cs"/>
          <w:noProof/>
        </w:rPr>
        <w:t>STP</w:t>
      </w:r>
      <w:r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>והקל</w:t>
      </w:r>
      <w:r>
        <w:rPr>
          <w:rFonts w:hint="cs"/>
          <w:noProof/>
          <w:rtl/>
        </w:rPr>
        <w:t xml:space="preserve">טת המשפטים באתרץ </w:t>
      </w:r>
    </w:p>
  </w:comment>
  <w:comment w:id="2" w:author="עומר דר" w:date="2021-03-15T18:12:00Z" w:initials="עד">
    <w:p w14:paraId="59848E69" w14:textId="68D88645" w:rsidR="00CF4195" w:rsidRDefault="00CF4195">
      <w:pPr>
        <w:pStyle w:val="CommentText"/>
      </w:pPr>
      <w:r>
        <w:rPr>
          <w:rStyle w:val="CommentReference"/>
        </w:rPr>
        <w:annotationRef/>
      </w:r>
      <w:r w:rsidR="00434E61">
        <w:rPr>
          <w:rFonts w:hint="cs"/>
          <w:noProof/>
          <w:rtl/>
        </w:rPr>
        <w:t>האם הס</w:t>
      </w:r>
      <w:r w:rsidR="00434E61">
        <w:rPr>
          <w:rFonts w:hint="cs"/>
          <w:noProof/>
          <w:rtl/>
        </w:rPr>
        <w:t>ונה נחוצה בשביל קרדיט?</w:t>
      </w:r>
      <w:r w:rsidR="00434E61">
        <w:rPr>
          <w:rFonts w:hint="cs"/>
          <w:noProof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8A779DF" w15:done="0"/>
  <w15:commentEx w15:paraId="5BB2B371" w15:done="0"/>
  <w15:commentEx w15:paraId="59848E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A24E3" w16cex:dateUtc="2021-03-15T16:24:00Z"/>
  <w16cex:commentExtensible w16cex:durableId="23FA1D78" w16cex:dateUtc="2021-03-15T15:52:00Z"/>
  <w16cex:commentExtensible w16cex:durableId="23FA2210" w16cex:dateUtc="2021-03-15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8A779DF" w16cid:durableId="23FA24E3"/>
  <w16cid:commentId w16cid:paraId="5BB2B371" w16cid:durableId="23FA1D78"/>
  <w16cid:commentId w16cid:paraId="59848E69" w16cid:durableId="23FA22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2B202" w14:textId="77777777" w:rsidR="00434E61" w:rsidRDefault="00434E61">
      <w:r>
        <w:separator/>
      </w:r>
    </w:p>
  </w:endnote>
  <w:endnote w:type="continuationSeparator" w:id="0">
    <w:p w14:paraId="2C81B172" w14:textId="77777777" w:rsidR="00434E61" w:rsidRDefault="00434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D2FFF" w14:textId="77777777" w:rsidR="00251548" w:rsidRPr="00251548" w:rsidRDefault="00071EE9">
    <w:pPr>
      <w:pStyle w:val="Footer"/>
      <w:jc w:val="center"/>
      <w:rPr>
        <w:u w:val="none"/>
      </w:rPr>
    </w:pPr>
    <w:r w:rsidRPr="00251548">
      <w:rPr>
        <w:u w:val="none"/>
      </w:rPr>
      <w:fldChar w:fldCharType="begin"/>
    </w:r>
    <w:r w:rsidRPr="00251548">
      <w:rPr>
        <w:u w:val="none"/>
      </w:rPr>
      <w:instrText xml:space="preserve"> PAGE   \* MERGEFORMAT </w:instrText>
    </w:r>
    <w:r w:rsidRPr="00251548">
      <w:rPr>
        <w:u w:val="none"/>
      </w:rPr>
      <w:fldChar w:fldCharType="separate"/>
    </w:r>
    <w:r w:rsidRPr="00071EE9">
      <w:rPr>
        <w:rFonts w:cs="Calibri"/>
        <w:noProof/>
        <w:u w:val="none"/>
        <w:rtl/>
        <w:lang w:val="he-IL"/>
      </w:rPr>
      <w:t>3</w:t>
    </w:r>
    <w:r w:rsidRPr="00251548">
      <w:rPr>
        <w:u w:val="none"/>
      </w:rPr>
      <w:fldChar w:fldCharType="end"/>
    </w:r>
  </w:p>
  <w:p w14:paraId="70573E26" w14:textId="77777777" w:rsidR="00251548" w:rsidRDefault="00434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8C94E" w14:textId="77777777" w:rsidR="00434E61" w:rsidRDefault="00434E61">
      <w:r>
        <w:separator/>
      </w:r>
    </w:p>
  </w:footnote>
  <w:footnote w:type="continuationSeparator" w:id="0">
    <w:p w14:paraId="48A2F2ED" w14:textId="77777777" w:rsidR="00434E61" w:rsidRDefault="00434E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362CC" w14:textId="77777777" w:rsidR="00F428B0" w:rsidRDefault="00071EE9">
    <w:pPr>
      <w:pStyle w:val="Head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A022CD6" w14:textId="77777777" w:rsidR="00F428B0" w:rsidRDefault="00434E61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30CAA" w14:textId="77777777" w:rsidR="00BA00C2" w:rsidRDefault="00434E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10989" w:type="dxa"/>
      <w:tblInd w:w="-947" w:type="dxa"/>
      <w:tblBorders>
        <w:bottom w:val="single" w:sz="18" w:space="0" w:color="808080"/>
      </w:tblBorders>
      <w:tblLayout w:type="fixed"/>
      <w:tblLook w:val="0000" w:firstRow="0" w:lastRow="0" w:firstColumn="0" w:lastColumn="0" w:noHBand="0" w:noVBand="0"/>
    </w:tblPr>
    <w:tblGrid>
      <w:gridCol w:w="4785"/>
      <w:gridCol w:w="1985"/>
      <w:gridCol w:w="4219"/>
    </w:tblGrid>
    <w:tr w:rsidR="00F428B0" w14:paraId="50CE7B38" w14:textId="77777777" w:rsidTr="00251548">
      <w:tc>
        <w:tcPr>
          <w:tcW w:w="4785" w:type="dxa"/>
        </w:tcPr>
        <w:p w14:paraId="1361BAE4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חוג לפסיכולוגיה</w:t>
          </w:r>
        </w:p>
        <w:p w14:paraId="274B84E9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פקולטה למדעי החברה</w:t>
          </w:r>
        </w:p>
        <w:p w14:paraId="1736AE72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אוניברסיטת חיפה</w:t>
          </w:r>
        </w:p>
        <w:p w14:paraId="27CF100D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ר הכרמל, חיפה 31905</w:t>
          </w:r>
        </w:p>
        <w:p w14:paraId="4DA784E2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טל: 972-4-</w:t>
          </w:r>
          <w:r>
            <w:rPr>
              <w:rFonts w:hint="cs"/>
              <w:b/>
              <w:bCs/>
              <w:u w:val="none"/>
              <w:rtl/>
            </w:rPr>
            <w:t>8249290</w:t>
          </w:r>
          <w:r w:rsidRPr="00FE18D6">
            <w:rPr>
              <w:b/>
              <w:bCs/>
              <w:u w:val="none"/>
              <w:rtl/>
            </w:rPr>
            <w:t xml:space="preserve">, </w:t>
          </w:r>
        </w:p>
        <w:p w14:paraId="2EA1BADA" w14:textId="77777777" w:rsidR="00F428B0" w:rsidRPr="00FE18D6" w:rsidRDefault="00071EE9" w:rsidP="00C21100">
          <w:pPr>
            <w:rPr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פקס: 972-4-8240966; 972-4-8249654</w:t>
          </w:r>
        </w:p>
        <w:p w14:paraId="0D8A147D" w14:textId="77777777" w:rsidR="00F428B0" w:rsidRPr="00FE18D6" w:rsidRDefault="00434E61" w:rsidP="00C21100">
          <w:pPr>
            <w:rPr>
              <w:u w:val="none"/>
            </w:rPr>
          </w:pPr>
          <w:hyperlink r:id="rId1" w:history="1">
            <w:r w:rsidR="00071EE9" w:rsidRPr="00807A42">
              <w:rPr>
                <w:rStyle w:val="Hyperlink"/>
                <w:b/>
                <w:bCs/>
              </w:rPr>
              <w:t>http://hevra.haifa.ac.il\psy</w:t>
            </w:r>
          </w:hyperlink>
          <w:r w:rsidR="00071EE9">
            <w:rPr>
              <w:rFonts w:hint="cs"/>
              <w:b/>
              <w:bCs/>
              <w:u w:val="none"/>
              <w:rtl/>
            </w:rPr>
            <w:t xml:space="preserve">   </w:t>
          </w:r>
        </w:p>
      </w:tc>
      <w:tc>
        <w:tcPr>
          <w:tcW w:w="1985" w:type="dxa"/>
        </w:tcPr>
        <w:p w14:paraId="0540CA58" w14:textId="77777777" w:rsidR="00F428B0" w:rsidRPr="00FE18D6" w:rsidRDefault="00071EE9" w:rsidP="00C21100">
          <w:pPr>
            <w:jc w:val="center"/>
            <w:rPr>
              <w:u w:val="none"/>
              <w:rtl/>
            </w:rPr>
          </w:pPr>
          <w:r w:rsidRPr="00771A69">
            <w:rPr>
              <w:noProof/>
              <w:u w:val="none"/>
              <w:lang w:val="he-IL"/>
            </w:rPr>
            <w:object w:dxaOrig="1920" w:dyaOrig="1050" w14:anchorId="16B7C08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95.8pt;height:52.6pt;mso-width-percent:0;mso-height-percent:0;mso-width-percent:0;mso-height-percent:0">
                <v:imagedata r:id="rId2" o:title=""/>
              </v:shape>
              <o:OLEObject Type="Embed" ProgID="Word.Document.8" ShapeID="_x0000_i1025" DrawAspect="Content" ObjectID="_1677346798" r:id="rId3"/>
            </w:object>
          </w:r>
        </w:p>
      </w:tc>
      <w:tc>
        <w:tcPr>
          <w:tcW w:w="4219" w:type="dxa"/>
        </w:tcPr>
        <w:p w14:paraId="219F37A9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18"/>
              <w:u w:val="none"/>
            </w:rPr>
            <w:t>Department of Psychology</w:t>
          </w:r>
        </w:p>
        <w:p w14:paraId="74270FE1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18"/>
              <w:u w:val="none"/>
            </w:rPr>
            <w:t>The Faculty of Social Sciences</w:t>
          </w:r>
        </w:p>
        <w:p w14:paraId="19992181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University of Haifa</w:t>
          </w:r>
        </w:p>
        <w:p w14:paraId="22A70198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Mount Carmel, Haifa 31905</w:t>
          </w:r>
        </w:p>
        <w:p w14:paraId="7BF4F2BE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Tel: 972-4-</w:t>
          </w:r>
          <w:r>
            <w:rPr>
              <w:b/>
              <w:bCs/>
              <w:sz w:val="20"/>
              <w:u w:val="none"/>
            </w:rPr>
            <w:t>8249290</w:t>
          </w:r>
          <w:r w:rsidRPr="00FE18D6">
            <w:rPr>
              <w:b/>
              <w:bCs/>
              <w:sz w:val="20"/>
              <w:u w:val="none"/>
            </w:rPr>
            <w:t xml:space="preserve">, </w:t>
          </w:r>
        </w:p>
        <w:p w14:paraId="7F114AA5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Fax: 972-4-8240966; 972-4-8249654</w:t>
          </w:r>
        </w:p>
        <w:p w14:paraId="5569A43C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  <w:rtl/>
            </w:rPr>
          </w:pPr>
          <w:r w:rsidRPr="00FE18D6">
            <w:rPr>
              <w:b/>
              <w:bCs/>
              <w:sz w:val="18"/>
              <w:u w:val="none"/>
            </w:rPr>
            <w:t>Home page: http://hevra.haifa.ac.il\psy</w:t>
          </w:r>
        </w:p>
      </w:tc>
    </w:tr>
  </w:tbl>
  <w:p w14:paraId="1C5A02FD" w14:textId="77777777" w:rsidR="00F428B0" w:rsidRDefault="00434E61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F7B0B"/>
    <w:multiLevelType w:val="hybridMultilevel"/>
    <w:tmpl w:val="902C8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LO0MLcwsDQxNzFV0lEKTi0uzszPAykwrAUAXww8dSwAAAA="/>
  </w:docVars>
  <w:rsids>
    <w:rsidRoot w:val="00071EE9"/>
    <w:rsid w:val="00000AF7"/>
    <w:rsid w:val="00010992"/>
    <w:rsid w:val="0001768E"/>
    <w:rsid w:val="00071EE9"/>
    <w:rsid w:val="00074EE8"/>
    <w:rsid w:val="00076A06"/>
    <w:rsid w:val="00084082"/>
    <w:rsid w:val="00095BE6"/>
    <w:rsid w:val="000A10E6"/>
    <w:rsid w:val="000A637F"/>
    <w:rsid w:val="000B75C3"/>
    <w:rsid w:val="000C7D2E"/>
    <w:rsid w:val="000D5DA6"/>
    <w:rsid w:val="000E11DF"/>
    <w:rsid w:val="000E6E14"/>
    <w:rsid w:val="000F3369"/>
    <w:rsid w:val="000F7C7E"/>
    <w:rsid w:val="00100106"/>
    <w:rsid w:val="00110BB9"/>
    <w:rsid w:val="00127603"/>
    <w:rsid w:val="00133A3B"/>
    <w:rsid w:val="00150519"/>
    <w:rsid w:val="001510CE"/>
    <w:rsid w:val="0015185A"/>
    <w:rsid w:val="00151D5F"/>
    <w:rsid w:val="00156C50"/>
    <w:rsid w:val="001621B9"/>
    <w:rsid w:val="00166859"/>
    <w:rsid w:val="00171BC3"/>
    <w:rsid w:val="00183758"/>
    <w:rsid w:val="00186087"/>
    <w:rsid w:val="001865B1"/>
    <w:rsid w:val="001938EA"/>
    <w:rsid w:val="001A4108"/>
    <w:rsid w:val="001C48BE"/>
    <w:rsid w:val="001C4BCC"/>
    <w:rsid w:val="001D19FF"/>
    <w:rsid w:val="001E376E"/>
    <w:rsid w:val="001E584E"/>
    <w:rsid w:val="001F21FB"/>
    <w:rsid w:val="001F7587"/>
    <w:rsid w:val="0021767B"/>
    <w:rsid w:val="0022490A"/>
    <w:rsid w:val="002474ED"/>
    <w:rsid w:val="00250B70"/>
    <w:rsid w:val="00260115"/>
    <w:rsid w:val="00260656"/>
    <w:rsid w:val="002666BB"/>
    <w:rsid w:val="00283E3F"/>
    <w:rsid w:val="00293FC8"/>
    <w:rsid w:val="002F36A4"/>
    <w:rsid w:val="003027D8"/>
    <w:rsid w:val="0030673B"/>
    <w:rsid w:val="0032199D"/>
    <w:rsid w:val="0036277D"/>
    <w:rsid w:val="00391B8C"/>
    <w:rsid w:val="003922BD"/>
    <w:rsid w:val="003A73C7"/>
    <w:rsid w:val="003B5A86"/>
    <w:rsid w:val="003B5C3B"/>
    <w:rsid w:val="003B66FD"/>
    <w:rsid w:val="003E0ECA"/>
    <w:rsid w:val="003E7407"/>
    <w:rsid w:val="003E744D"/>
    <w:rsid w:val="00417DEF"/>
    <w:rsid w:val="00431267"/>
    <w:rsid w:val="00431C24"/>
    <w:rsid w:val="00433A57"/>
    <w:rsid w:val="00434E61"/>
    <w:rsid w:val="00441E9C"/>
    <w:rsid w:val="00453706"/>
    <w:rsid w:val="00454890"/>
    <w:rsid w:val="00456A30"/>
    <w:rsid w:val="00481ED1"/>
    <w:rsid w:val="00482D60"/>
    <w:rsid w:val="004964D2"/>
    <w:rsid w:val="004A2F5F"/>
    <w:rsid w:val="004B2A49"/>
    <w:rsid w:val="004C35BC"/>
    <w:rsid w:val="004D3AF7"/>
    <w:rsid w:val="004E4511"/>
    <w:rsid w:val="004F3CDF"/>
    <w:rsid w:val="004F610D"/>
    <w:rsid w:val="00564E48"/>
    <w:rsid w:val="00583D09"/>
    <w:rsid w:val="00587EC1"/>
    <w:rsid w:val="005934C6"/>
    <w:rsid w:val="005956D9"/>
    <w:rsid w:val="005B3E79"/>
    <w:rsid w:val="005C60B3"/>
    <w:rsid w:val="005E3C88"/>
    <w:rsid w:val="005E42EB"/>
    <w:rsid w:val="00601762"/>
    <w:rsid w:val="006062C0"/>
    <w:rsid w:val="006113AF"/>
    <w:rsid w:val="00630887"/>
    <w:rsid w:val="00634249"/>
    <w:rsid w:val="00646CFA"/>
    <w:rsid w:val="00662A28"/>
    <w:rsid w:val="006802F7"/>
    <w:rsid w:val="00682C86"/>
    <w:rsid w:val="006929AD"/>
    <w:rsid w:val="006D13CB"/>
    <w:rsid w:val="006F3E9F"/>
    <w:rsid w:val="006F678E"/>
    <w:rsid w:val="00710F24"/>
    <w:rsid w:val="007431AC"/>
    <w:rsid w:val="0075064B"/>
    <w:rsid w:val="007522BF"/>
    <w:rsid w:val="00762720"/>
    <w:rsid w:val="0076367E"/>
    <w:rsid w:val="007741C8"/>
    <w:rsid w:val="00780D8F"/>
    <w:rsid w:val="007869B2"/>
    <w:rsid w:val="00790E7F"/>
    <w:rsid w:val="00794286"/>
    <w:rsid w:val="007B2E21"/>
    <w:rsid w:val="007C1674"/>
    <w:rsid w:val="007E0075"/>
    <w:rsid w:val="007F3BB9"/>
    <w:rsid w:val="007F6613"/>
    <w:rsid w:val="00804662"/>
    <w:rsid w:val="008220BC"/>
    <w:rsid w:val="008226D3"/>
    <w:rsid w:val="00841575"/>
    <w:rsid w:val="00841B1B"/>
    <w:rsid w:val="00851FA3"/>
    <w:rsid w:val="00872080"/>
    <w:rsid w:val="0088118E"/>
    <w:rsid w:val="008A6458"/>
    <w:rsid w:val="008B5408"/>
    <w:rsid w:val="008D0C01"/>
    <w:rsid w:val="008D101B"/>
    <w:rsid w:val="008D7DBC"/>
    <w:rsid w:val="008E2978"/>
    <w:rsid w:val="008F0B2D"/>
    <w:rsid w:val="009073C0"/>
    <w:rsid w:val="00917632"/>
    <w:rsid w:val="00921563"/>
    <w:rsid w:val="00927CFF"/>
    <w:rsid w:val="00931DF2"/>
    <w:rsid w:val="0094266B"/>
    <w:rsid w:val="00952502"/>
    <w:rsid w:val="00981735"/>
    <w:rsid w:val="00983D5F"/>
    <w:rsid w:val="009B0199"/>
    <w:rsid w:val="009C6DC5"/>
    <w:rsid w:val="009D3BB0"/>
    <w:rsid w:val="009E36BC"/>
    <w:rsid w:val="009F3797"/>
    <w:rsid w:val="00A03A05"/>
    <w:rsid w:val="00A06987"/>
    <w:rsid w:val="00A1026E"/>
    <w:rsid w:val="00A112D3"/>
    <w:rsid w:val="00A1794C"/>
    <w:rsid w:val="00A2668C"/>
    <w:rsid w:val="00A32D87"/>
    <w:rsid w:val="00A40CF1"/>
    <w:rsid w:val="00A460AA"/>
    <w:rsid w:val="00A57598"/>
    <w:rsid w:val="00A659A8"/>
    <w:rsid w:val="00A80083"/>
    <w:rsid w:val="00A91303"/>
    <w:rsid w:val="00A973CD"/>
    <w:rsid w:val="00AA2F91"/>
    <w:rsid w:val="00AB5F5B"/>
    <w:rsid w:val="00AB7190"/>
    <w:rsid w:val="00AC0966"/>
    <w:rsid w:val="00AC3271"/>
    <w:rsid w:val="00AD0D3D"/>
    <w:rsid w:val="00AE088E"/>
    <w:rsid w:val="00AF735C"/>
    <w:rsid w:val="00B106EE"/>
    <w:rsid w:val="00B27F9E"/>
    <w:rsid w:val="00B4514C"/>
    <w:rsid w:val="00B4763E"/>
    <w:rsid w:val="00B72689"/>
    <w:rsid w:val="00B73000"/>
    <w:rsid w:val="00B87306"/>
    <w:rsid w:val="00BA3024"/>
    <w:rsid w:val="00BB3FB8"/>
    <w:rsid w:val="00BC70C3"/>
    <w:rsid w:val="00BE1373"/>
    <w:rsid w:val="00BE2EE6"/>
    <w:rsid w:val="00BF21B0"/>
    <w:rsid w:val="00C048CA"/>
    <w:rsid w:val="00C1108D"/>
    <w:rsid w:val="00C2701A"/>
    <w:rsid w:val="00C36CC3"/>
    <w:rsid w:val="00C523B5"/>
    <w:rsid w:val="00C71ED8"/>
    <w:rsid w:val="00C77173"/>
    <w:rsid w:val="00C87D16"/>
    <w:rsid w:val="00C931C8"/>
    <w:rsid w:val="00CC263D"/>
    <w:rsid w:val="00CC3CD7"/>
    <w:rsid w:val="00CD6539"/>
    <w:rsid w:val="00CE0FB5"/>
    <w:rsid w:val="00CF4195"/>
    <w:rsid w:val="00D26E03"/>
    <w:rsid w:val="00D31685"/>
    <w:rsid w:val="00D571B7"/>
    <w:rsid w:val="00D61FE6"/>
    <w:rsid w:val="00D634E5"/>
    <w:rsid w:val="00D71810"/>
    <w:rsid w:val="00D721A0"/>
    <w:rsid w:val="00D84EFB"/>
    <w:rsid w:val="00DA1854"/>
    <w:rsid w:val="00DC234F"/>
    <w:rsid w:val="00DE3F82"/>
    <w:rsid w:val="00DF2713"/>
    <w:rsid w:val="00DF463C"/>
    <w:rsid w:val="00E05DDB"/>
    <w:rsid w:val="00E10AD3"/>
    <w:rsid w:val="00E2224D"/>
    <w:rsid w:val="00E81365"/>
    <w:rsid w:val="00E91799"/>
    <w:rsid w:val="00EA658D"/>
    <w:rsid w:val="00EB5DFE"/>
    <w:rsid w:val="00EC400B"/>
    <w:rsid w:val="00ED0C38"/>
    <w:rsid w:val="00ED6F9D"/>
    <w:rsid w:val="00EE511F"/>
    <w:rsid w:val="00F028A7"/>
    <w:rsid w:val="00F16357"/>
    <w:rsid w:val="00F20BF0"/>
    <w:rsid w:val="00F47513"/>
    <w:rsid w:val="00F51CB7"/>
    <w:rsid w:val="00F52244"/>
    <w:rsid w:val="00F6533F"/>
    <w:rsid w:val="00F656B4"/>
    <w:rsid w:val="00F81DCE"/>
    <w:rsid w:val="00F8247E"/>
    <w:rsid w:val="00FC3C60"/>
    <w:rsid w:val="00FC5EB3"/>
    <w:rsid w:val="00FD72CF"/>
    <w:rsid w:val="00FF1DD5"/>
    <w:rsid w:val="00FF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FB1B4B"/>
  <w15:chartTrackingRefBased/>
  <w15:docId w15:val="{BFE5EAC3-1E0E-443A-A054-01B3C96A3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EE9"/>
    <w:pPr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71EE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071EE9"/>
    <w:rPr>
      <w:rFonts w:ascii="Times New Roman" w:eastAsia="Times New Roman" w:hAnsi="Times New Roman" w:cs="David"/>
      <w:sz w:val="24"/>
      <w:szCs w:val="24"/>
      <w:u w:val="single"/>
    </w:rPr>
  </w:style>
  <w:style w:type="character" w:styleId="PageNumber">
    <w:name w:val="page number"/>
    <w:basedOn w:val="DefaultParagraphFont"/>
    <w:rsid w:val="00071EE9"/>
  </w:style>
  <w:style w:type="paragraph" w:styleId="Footer">
    <w:name w:val="footer"/>
    <w:basedOn w:val="Normal"/>
    <w:link w:val="FooterChar"/>
    <w:uiPriority w:val="99"/>
    <w:rsid w:val="00071EE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071EE9"/>
    <w:rPr>
      <w:rFonts w:ascii="Times New Roman" w:eastAsia="Times New Roman" w:hAnsi="Times New Roman" w:cs="Times New Roman"/>
      <w:sz w:val="24"/>
      <w:szCs w:val="24"/>
      <w:u w:val="single"/>
      <w:lang w:val="x-none" w:eastAsia="x-none"/>
    </w:rPr>
  </w:style>
  <w:style w:type="character" w:styleId="Hyperlink">
    <w:name w:val="Hyperlink"/>
    <w:rsid w:val="00071EE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1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0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01B"/>
    <w:rPr>
      <w:rFonts w:ascii="Times New Roman" w:eastAsia="Times New Roman" w:hAnsi="Times New Roman" w:cs="David"/>
      <w:sz w:val="20"/>
      <w:szCs w:val="2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01B"/>
    <w:rPr>
      <w:rFonts w:ascii="Times New Roman" w:eastAsia="Times New Roman" w:hAnsi="Times New Roman" w:cs="David"/>
      <w:b/>
      <w:bCs/>
      <w:sz w:val="20"/>
      <w:szCs w:val="20"/>
      <w:u w:val="single"/>
    </w:rPr>
  </w:style>
  <w:style w:type="paragraph" w:styleId="Revision">
    <w:name w:val="Revision"/>
    <w:hidden/>
    <w:uiPriority w:val="99"/>
    <w:semiHidden/>
    <w:rsid w:val="008D101B"/>
    <w:pPr>
      <w:spacing w:after="0" w:line="240" w:lineRule="auto"/>
    </w:pPr>
    <w:rPr>
      <w:rFonts w:ascii="Times New Roman" w:eastAsia="Times New Roman" w:hAnsi="Times New Roman" w:cs="David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CF41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1.wmf"/><Relationship Id="rId1" Type="http://schemas.openxmlformats.org/officeDocument/2006/relationships/hyperlink" Target="http://hevra.haifa.ac.il\ps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עומר דר</cp:lastModifiedBy>
  <cp:revision>13</cp:revision>
  <dcterms:created xsi:type="dcterms:W3CDTF">2018-11-04T08:58:00Z</dcterms:created>
  <dcterms:modified xsi:type="dcterms:W3CDTF">2021-03-15T18:48:00Z</dcterms:modified>
</cp:coreProperties>
</file>